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230AA" w:rsidRPr="00F20FBF" w:rsidRDefault="008230AA" w:rsidP="008230AA">
      <w:pPr>
        <w:pStyle w:val="Title"/>
        <w:jc w:val="center"/>
        <w:rPr>
          <w:rFonts w:asciiTheme="minorHAnsi" w:eastAsia="Times New Roman" w:hAnsiTheme="minorHAnsi" w:cstheme="minorHAnsi"/>
          <w:b/>
          <w:sz w:val="36"/>
          <w:szCs w:val="36"/>
        </w:rPr>
      </w:pPr>
      <w:r w:rsidRPr="00F20FBF">
        <w:rPr>
          <w:rFonts w:asciiTheme="minorHAnsi" w:eastAsia="Times New Roman" w:hAnsiTheme="minorHAnsi" w:cstheme="minorHAnsi"/>
          <w:b/>
          <w:sz w:val="36"/>
          <w:szCs w:val="36"/>
        </w:rPr>
        <w:t>Project Part - 1</w:t>
      </w:r>
    </w:p>
    <w:p w:rsidR="008230AA" w:rsidRPr="00F20FBF" w:rsidRDefault="008230AA" w:rsidP="008230AA">
      <w:pPr>
        <w:rPr>
          <w:rFonts w:eastAsia="Times New Roman" w:cstheme="minorHAnsi"/>
          <w:b/>
          <w:sz w:val="24"/>
          <w:szCs w:val="24"/>
        </w:rPr>
      </w:pPr>
    </w:p>
    <w:p w:rsidR="008230AA" w:rsidRPr="00F20FBF" w:rsidRDefault="008230AA" w:rsidP="008230AA">
      <w:pPr>
        <w:jc w:val="center"/>
        <w:rPr>
          <w:rFonts w:eastAsia="Times New Roman" w:cstheme="minorHAnsi"/>
          <w:b/>
          <w:sz w:val="28"/>
          <w:szCs w:val="28"/>
        </w:rPr>
      </w:pPr>
      <w:r w:rsidRPr="00F20FBF">
        <w:rPr>
          <w:rFonts w:eastAsia="Times New Roman" w:cstheme="minorHAnsi"/>
          <w:b/>
          <w:sz w:val="28"/>
          <w:szCs w:val="28"/>
        </w:rPr>
        <w:t>CSI 5380 Systems and Architectures for Electronic Commerce</w:t>
      </w:r>
    </w:p>
    <w:p w:rsidR="008230AA" w:rsidRPr="00F20FBF" w:rsidRDefault="008230AA" w:rsidP="008230AA">
      <w:pPr>
        <w:jc w:val="center"/>
        <w:rPr>
          <w:rFonts w:eastAsia="Times New Roman" w:cstheme="minorHAnsi"/>
          <w:b/>
          <w:sz w:val="28"/>
          <w:szCs w:val="28"/>
        </w:rPr>
      </w:pPr>
    </w:p>
    <w:p w:rsidR="008230AA" w:rsidRPr="00F20FBF" w:rsidRDefault="008230AA" w:rsidP="008230AA">
      <w:pPr>
        <w:jc w:val="center"/>
        <w:rPr>
          <w:rFonts w:eastAsia="Times New Roman" w:cstheme="minorHAnsi"/>
          <w:b/>
          <w:sz w:val="28"/>
          <w:szCs w:val="28"/>
        </w:rPr>
      </w:pPr>
    </w:p>
    <w:p w:rsidR="008230AA" w:rsidRPr="00F20FBF" w:rsidRDefault="008230AA" w:rsidP="008230AA">
      <w:pPr>
        <w:jc w:val="center"/>
        <w:rPr>
          <w:rFonts w:eastAsia="Times New Roman" w:cstheme="minorHAnsi"/>
          <w:b/>
          <w:sz w:val="28"/>
          <w:szCs w:val="28"/>
        </w:rPr>
      </w:pPr>
    </w:p>
    <w:p w:rsidR="008230AA" w:rsidRPr="00F20FBF" w:rsidRDefault="008230AA" w:rsidP="008230AA">
      <w:pPr>
        <w:jc w:val="center"/>
        <w:rPr>
          <w:rFonts w:eastAsia="Times New Roman" w:cstheme="minorHAnsi"/>
          <w:b/>
          <w:sz w:val="36"/>
          <w:szCs w:val="36"/>
        </w:rPr>
      </w:pPr>
      <w:r w:rsidRPr="00F20FBF">
        <w:rPr>
          <w:rFonts w:eastAsia="Times New Roman" w:cstheme="minorHAnsi"/>
          <w:b/>
          <w:sz w:val="36"/>
          <w:szCs w:val="36"/>
        </w:rPr>
        <w:t>Seedy Music Club</w:t>
      </w:r>
    </w:p>
    <w:p w:rsidR="008230AA" w:rsidRPr="00F20FBF" w:rsidRDefault="008230AA" w:rsidP="008230AA">
      <w:pPr>
        <w:jc w:val="center"/>
        <w:rPr>
          <w:rFonts w:eastAsia="Times New Roman" w:cstheme="minorHAnsi"/>
          <w:b/>
          <w:sz w:val="28"/>
          <w:szCs w:val="28"/>
        </w:rPr>
      </w:pPr>
    </w:p>
    <w:p w:rsidR="008230AA" w:rsidRPr="00F20FBF" w:rsidRDefault="008230AA" w:rsidP="008230AA">
      <w:pPr>
        <w:jc w:val="center"/>
        <w:rPr>
          <w:rFonts w:eastAsia="Times New Roman" w:cstheme="minorHAnsi"/>
          <w:b/>
          <w:sz w:val="28"/>
          <w:szCs w:val="28"/>
        </w:rPr>
      </w:pPr>
    </w:p>
    <w:tbl>
      <w:tblPr>
        <w:tblW w:w="9060" w:type="dxa"/>
        <w:jc w:val="center"/>
        <w:tblLayout w:type="fixed"/>
        <w:tblLook w:val="0600" w:firstRow="0" w:lastRow="0" w:firstColumn="0" w:lastColumn="0" w:noHBand="1" w:noVBand="1"/>
      </w:tblPr>
      <w:tblGrid>
        <w:gridCol w:w="9060"/>
      </w:tblGrid>
      <w:tr w:rsidR="008230AA" w:rsidRPr="00F20FBF" w:rsidTr="00245DCF">
        <w:trPr>
          <w:jc w:val="center"/>
        </w:trPr>
        <w:tc>
          <w:tcPr>
            <w:tcW w:w="9059" w:type="dxa"/>
            <w:tcMar>
              <w:top w:w="100" w:type="dxa"/>
              <w:left w:w="100" w:type="dxa"/>
              <w:bottom w:w="100" w:type="dxa"/>
              <w:right w:w="100" w:type="dxa"/>
            </w:tcMar>
            <w:hideMark/>
          </w:tcPr>
          <w:p w:rsidR="008230AA" w:rsidRPr="00F20FBF" w:rsidRDefault="008230AA" w:rsidP="00245DCF">
            <w:pPr>
              <w:jc w:val="center"/>
              <w:rPr>
                <w:rFonts w:eastAsia="Times New Roman" w:cstheme="minorHAnsi"/>
                <w:b/>
                <w:color w:val="000000"/>
                <w:sz w:val="28"/>
                <w:szCs w:val="28"/>
              </w:rPr>
            </w:pPr>
            <w:r>
              <w:rPr>
                <w:rFonts w:eastAsia="Times New Roman" w:cstheme="minorHAnsi"/>
                <w:b/>
                <w:sz w:val="28"/>
                <w:szCs w:val="28"/>
              </w:rPr>
              <w:t>Professor</w:t>
            </w:r>
          </w:p>
        </w:tc>
      </w:tr>
      <w:tr w:rsidR="008230AA" w:rsidRPr="00F20FBF" w:rsidTr="00245DCF">
        <w:trPr>
          <w:jc w:val="center"/>
        </w:trPr>
        <w:tc>
          <w:tcPr>
            <w:tcW w:w="9059" w:type="dxa"/>
            <w:tcMar>
              <w:top w:w="100" w:type="dxa"/>
              <w:left w:w="100" w:type="dxa"/>
              <w:bottom w:w="100" w:type="dxa"/>
              <w:right w:w="100" w:type="dxa"/>
            </w:tcMar>
            <w:hideMark/>
          </w:tcPr>
          <w:p w:rsidR="008230AA" w:rsidRPr="00F20FBF" w:rsidRDefault="008230AA" w:rsidP="00245DCF">
            <w:pPr>
              <w:jc w:val="center"/>
              <w:rPr>
                <w:rFonts w:eastAsia="Times New Roman" w:cstheme="minorHAnsi"/>
                <w:b/>
                <w:color w:val="000000"/>
                <w:sz w:val="28"/>
                <w:szCs w:val="28"/>
              </w:rPr>
            </w:pPr>
            <w:r w:rsidRPr="00F20FBF">
              <w:rPr>
                <w:rFonts w:eastAsia="Times New Roman" w:cstheme="minorHAnsi"/>
                <w:b/>
                <w:sz w:val="28"/>
                <w:szCs w:val="28"/>
              </w:rPr>
              <w:t>Prof. Hussein Al Osman</w:t>
            </w:r>
          </w:p>
        </w:tc>
      </w:tr>
    </w:tbl>
    <w:p w:rsidR="008230AA" w:rsidRDefault="008230AA" w:rsidP="008230AA">
      <w:pPr>
        <w:jc w:val="center"/>
        <w:rPr>
          <w:rFonts w:ascii="Times New Roman" w:eastAsia="Times New Roman" w:hAnsi="Times New Roman" w:cs="Times New Roman"/>
          <w:color w:val="000000"/>
        </w:rPr>
      </w:pPr>
    </w:p>
    <w:p w:rsidR="008230AA" w:rsidRDefault="008230AA" w:rsidP="008230AA">
      <w:pPr>
        <w:jc w:val="center"/>
        <w:rPr>
          <w:rFonts w:ascii="Times New Roman" w:eastAsia="Times New Roman" w:hAnsi="Times New Roman" w:cs="Times New Roman"/>
        </w:rPr>
      </w:pPr>
    </w:p>
    <w:tbl>
      <w:tblPr>
        <w:tblStyle w:val="TableGrid"/>
        <w:tblW w:w="0" w:type="auto"/>
        <w:tblLook w:val="04A0" w:firstRow="1" w:lastRow="0" w:firstColumn="1" w:lastColumn="0" w:noHBand="0" w:noVBand="1"/>
      </w:tblPr>
      <w:tblGrid>
        <w:gridCol w:w="6062"/>
        <w:gridCol w:w="3180"/>
      </w:tblGrid>
      <w:tr w:rsidR="008230AA" w:rsidRPr="000841FD" w:rsidTr="00245DCF">
        <w:tc>
          <w:tcPr>
            <w:tcW w:w="6062" w:type="dxa"/>
          </w:tcPr>
          <w:p w:rsidR="008230AA" w:rsidRPr="000841FD" w:rsidRDefault="008230AA" w:rsidP="00245DCF">
            <w:pPr>
              <w:jc w:val="center"/>
              <w:rPr>
                <w:rFonts w:ascii="Times New Roman" w:eastAsia="Times New Roman" w:hAnsi="Times New Roman" w:cs="Times New Roman"/>
                <w:b/>
                <w:bCs/>
              </w:rPr>
            </w:pPr>
            <w:r w:rsidRPr="000841FD">
              <w:rPr>
                <w:rFonts w:ascii="Times New Roman" w:eastAsia="Times New Roman" w:hAnsi="Times New Roman" w:cs="Times New Roman"/>
                <w:b/>
                <w:bCs/>
              </w:rPr>
              <w:t>Group Members</w:t>
            </w:r>
          </w:p>
        </w:tc>
        <w:tc>
          <w:tcPr>
            <w:tcW w:w="3180" w:type="dxa"/>
          </w:tcPr>
          <w:p w:rsidR="008230AA" w:rsidRPr="000841FD" w:rsidRDefault="008230AA" w:rsidP="00245DCF">
            <w:pPr>
              <w:jc w:val="center"/>
              <w:rPr>
                <w:rFonts w:ascii="Times New Roman" w:eastAsia="Times New Roman" w:hAnsi="Times New Roman" w:cs="Times New Roman"/>
                <w:b/>
                <w:bCs/>
              </w:rPr>
            </w:pPr>
            <w:r w:rsidRPr="000841FD">
              <w:rPr>
                <w:rFonts w:ascii="Times New Roman" w:eastAsia="Times New Roman" w:hAnsi="Times New Roman" w:cs="Times New Roman"/>
                <w:b/>
                <w:bCs/>
              </w:rPr>
              <w:t>Student Number</w:t>
            </w:r>
          </w:p>
        </w:tc>
      </w:tr>
      <w:tr w:rsidR="008230AA" w:rsidTr="00245DCF">
        <w:tc>
          <w:tcPr>
            <w:tcW w:w="6062"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Karim Sultan</w:t>
            </w:r>
          </w:p>
        </w:tc>
        <w:tc>
          <w:tcPr>
            <w:tcW w:w="3180"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603598</w:t>
            </w:r>
          </w:p>
        </w:tc>
      </w:tr>
      <w:tr w:rsidR="008230AA" w:rsidTr="00245DCF">
        <w:tc>
          <w:tcPr>
            <w:tcW w:w="6062"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Daniel Hong</w:t>
            </w:r>
          </w:p>
        </w:tc>
        <w:tc>
          <w:tcPr>
            <w:tcW w:w="3180"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6876936</w:t>
            </w:r>
          </w:p>
        </w:tc>
      </w:tr>
      <w:tr w:rsidR="008230AA" w:rsidTr="00245DCF">
        <w:tc>
          <w:tcPr>
            <w:tcW w:w="6062"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Ahmad Traboulsi</w:t>
            </w:r>
          </w:p>
        </w:tc>
        <w:tc>
          <w:tcPr>
            <w:tcW w:w="3180"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7989359</w:t>
            </w:r>
          </w:p>
        </w:tc>
      </w:tr>
      <w:tr w:rsidR="008230AA" w:rsidTr="00245DCF">
        <w:tc>
          <w:tcPr>
            <w:tcW w:w="6062"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Saad Rabiei</w:t>
            </w:r>
          </w:p>
        </w:tc>
        <w:tc>
          <w:tcPr>
            <w:tcW w:w="3180"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8934521</w:t>
            </w:r>
          </w:p>
        </w:tc>
      </w:tr>
      <w:tr w:rsidR="008230AA" w:rsidTr="00245DCF">
        <w:tc>
          <w:tcPr>
            <w:tcW w:w="6062"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Abisola Sanni</w:t>
            </w:r>
          </w:p>
        </w:tc>
        <w:tc>
          <w:tcPr>
            <w:tcW w:w="3180" w:type="dxa"/>
          </w:tcPr>
          <w:p w:rsidR="008230AA" w:rsidRDefault="00C75EB1" w:rsidP="00245DCF">
            <w:pPr>
              <w:jc w:val="center"/>
              <w:rPr>
                <w:rFonts w:ascii="Times New Roman" w:eastAsia="Times New Roman" w:hAnsi="Times New Roman" w:cs="Times New Roman"/>
              </w:rPr>
            </w:pPr>
            <w:r>
              <w:rPr>
                <w:rFonts w:ascii="Times New Roman" w:eastAsia="Times New Roman" w:hAnsi="Times New Roman" w:cs="Times New Roman"/>
              </w:rPr>
              <w:t>8968593</w:t>
            </w:r>
          </w:p>
        </w:tc>
      </w:tr>
    </w:tbl>
    <w:p w:rsidR="008230AA" w:rsidRDefault="008230AA" w:rsidP="008230AA">
      <w:pPr>
        <w:jc w:val="center"/>
        <w:rPr>
          <w:rFonts w:ascii="Times New Roman" w:eastAsia="Times New Roman" w:hAnsi="Times New Roman" w:cs="Times New Roman"/>
        </w:rPr>
      </w:pPr>
    </w:p>
    <w:p w:rsidR="008230AA" w:rsidRDefault="008230AA" w:rsidP="008230AA">
      <w:pPr>
        <w:jc w:val="center"/>
        <w:rPr>
          <w:rFonts w:ascii="Times New Roman" w:eastAsia="Times New Roman" w:hAnsi="Times New Roman" w:cs="Times New Roman"/>
        </w:rPr>
      </w:pPr>
    </w:p>
    <w:p w:rsidR="008230AA" w:rsidRDefault="008230AA" w:rsidP="008230AA">
      <w:pPr>
        <w:jc w:val="center"/>
        <w:rPr>
          <w:b/>
          <w:bCs/>
          <w:sz w:val="32"/>
          <w:szCs w:val="32"/>
          <w:lang w:val="en-GB"/>
        </w:rPr>
      </w:pPr>
    </w:p>
    <w:p w:rsidR="008230AA" w:rsidRDefault="008230AA" w:rsidP="008230AA"/>
    <w:p w:rsidR="008230AA" w:rsidRDefault="008230AA" w:rsidP="008230AA"/>
    <w:p w:rsidR="008230AA" w:rsidRDefault="008230AA" w:rsidP="008230AA"/>
    <w:p w:rsidR="008230AA" w:rsidRDefault="008230AA" w:rsidP="008230AA"/>
    <w:p w:rsidR="008230AA" w:rsidRDefault="008230AA" w:rsidP="008230AA"/>
    <w:p w:rsidR="00FA202E" w:rsidRDefault="00FA202E"/>
    <w:p w:rsidR="008230AA" w:rsidRDefault="008230AA" w:rsidP="008230AA">
      <w:pPr>
        <w:pStyle w:val="TOCHeading"/>
      </w:pPr>
      <w:r>
        <w:t>Table of Contents</w:t>
      </w:r>
    </w:p>
    <w:p w:rsidR="008230AA" w:rsidRDefault="008230AA" w:rsidP="008230AA">
      <w:pPr>
        <w:pStyle w:val="TOC1"/>
        <w:tabs>
          <w:tab w:val="right" w:leader="dot" w:pos="9016"/>
        </w:tabs>
        <w:rPr>
          <w:rFonts w:eastAsiaTheme="minorEastAsia"/>
          <w:noProof/>
          <w:lang w:val="en-GB" w:eastAsia="en-GB"/>
        </w:rPr>
      </w:pPr>
      <w:r>
        <w:fldChar w:fldCharType="begin"/>
      </w:r>
      <w:r>
        <w:instrText xml:space="preserve"> TOC \o "1-3" \h \z \u </w:instrText>
      </w:r>
      <w:r>
        <w:fldChar w:fldCharType="separate"/>
      </w:r>
      <w:hyperlink w:anchor="_Toc497833094" w:history="1">
        <w:r w:rsidRPr="00EF5B07">
          <w:rPr>
            <w:rStyle w:val="Hyperlink"/>
            <w:noProof/>
            <w:lang w:val="en-GB"/>
          </w:rPr>
          <w:t>Introduction</w:t>
        </w:r>
        <w:r>
          <w:rPr>
            <w:noProof/>
            <w:webHidden/>
          </w:rPr>
          <w:tab/>
        </w:r>
        <w:r>
          <w:rPr>
            <w:noProof/>
            <w:webHidden/>
          </w:rPr>
          <w:fldChar w:fldCharType="begin"/>
        </w:r>
        <w:r>
          <w:rPr>
            <w:noProof/>
            <w:webHidden/>
          </w:rPr>
          <w:instrText xml:space="preserve"> PAGEREF _Toc497833094 \h </w:instrText>
        </w:r>
        <w:r>
          <w:rPr>
            <w:noProof/>
            <w:webHidden/>
          </w:rPr>
        </w:r>
        <w:r>
          <w:rPr>
            <w:noProof/>
            <w:webHidden/>
          </w:rPr>
          <w:fldChar w:fldCharType="separate"/>
        </w:r>
        <w:r>
          <w:rPr>
            <w:noProof/>
            <w:webHidden/>
          </w:rPr>
          <w:t>4</w:t>
        </w:r>
        <w:r>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095" w:history="1">
        <w:r w:rsidR="008230AA" w:rsidRPr="00EF5B07">
          <w:rPr>
            <w:rStyle w:val="Hyperlink"/>
            <w:noProof/>
            <w:lang w:val="en-GB"/>
          </w:rPr>
          <w:t>Project features</w:t>
        </w:r>
        <w:r w:rsidR="008230AA">
          <w:rPr>
            <w:noProof/>
            <w:webHidden/>
          </w:rPr>
          <w:tab/>
        </w:r>
        <w:r w:rsidR="008230AA">
          <w:rPr>
            <w:noProof/>
            <w:webHidden/>
          </w:rPr>
          <w:fldChar w:fldCharType="begin"/>
        </w:r>
        <w:r w:rsidR="008230AA">
          <w:rPr>
            <w:noProof/>
            <w:webHidden/>
          </w:rPr>
          <w:instrText xml:space="preserve"> PAGEREF _Toc497833095 \h </w:instrText>
        </w:r>
        <w:r w:rsidR="008230AA">
          <w:rPr>
            <w:noProof/>
            <w:webHidden/>
          </w:rPr>
        </w:r>
        <w:r w:rsidR="008230AA">
          <w:rPr>
            <w:noProof/>
            <w:webHidden/>
          </w:rPr>
          <w:fldChar w:fldCharType="separate"/>
        </w:r>
        <w:r w:rsidR="008230AA">
          <w:rPr>
            <w:noProof/>
            <w:webHidden/>
          </w:rPr>
          <w:t>4</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096" w:history="1">
        <w:r w:rsidR="008230AA" w:rsidRPr="00EF5B07">
          <w:rPr>
            <w:rStyle w:val="Hyperlink"/>
            <w:noProof/>
          </w:rPr>
          <w:t>Project Software and Versions</w:t>
        </w:r>
        <w:r w:rsidR="008230AA">
          <w:rPr>
            <w:noProof/>
            <w:webHidden/>
          </w:rPr>
          <w:tab/>
        </w:r>
        <w:r w:rsidR="008230AA">
          <w:rPr>
            <w:noProof/>
            <w:webHidden/>
          </w:rPr>
          <w:fldChar w:fldCharType="begin"/>
        </w:r>
        <w:r w:rsidR="008230AA">
          <w:rPr>
            <w:noProof/>
            <w:webHidden/>
          </w:rPr>
          <w:instrText xml:space="preserve"> PAGEREF _Toc497833096 \h </w:instrText>
        </w:r>
        <w:r w:rsidR="008230AA">
          <w:rPr>
            <w:noProof/>
            <w:webHidden/>
          </w:rPr>
        </w:r>
        <w:r w:rsidR="008230AA">
          <w:rPr>
            <w:noProof/>
            <w:webHidden/>
          </w:rPr>
          <w:fldChar w:fldCharType="separate"/>
        </w:r>
        <w:r w:rsidR="008230AA">
          <w:rPr>
            <w:noProof/>
            <w:webHidden/>
          </w:rPr>
          <w:t>5</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097" w:history="1">
        <w:r w:rsidR="008230AA" w:rsidRPr="00EF5B07">
          <w:rPr>
            <w:rStyle w:val="Hyperlink"/>
            <w:noProof/>
          </w:rPr>
          <w:t>Project Structure</w:t>
        </w:r>
        <w:r w:rsidR="008230AA">
          <w:rPr>
            <w:noProof/>
            <w:webHidden/>
          </w:rPr>
          <w:tab/>
        </w:r>
        <w:r w:rsidR="008230AA">
          <w:rPr>
            <w:noProof/>
            <w:webHidden/>
          </w:rPr>
          <w:fldChar w:fldCharType="begin"/>
        </w:r>
        <w:r w:rsidR="008230AA">
          <w:rPr>
            <w:noProof/>
            <w:webHidden/>
          </w:rPr>
          <w:instrText xml:space="preserve"> PAGEREF _Toc497833097 \h </w:instrText>
        </w:r>
        <w:r w:rsidR="008230AA">
          <w:rPr>
            <w:noProof/>
            <w:webHidden/>
          </w:rPr>
        </w:r>
        <w:r w:rsidR="008230AA">
          <w:rPr>
            <w:noProof/>
            <w:webHidden/>
          </w:rPr>
          <w:fldChar w:fldCharType="separate"/>
        </w:r>
        <w:r w:rsidR="008230AA">
          <w:rPr>
            <w:noProof/>
            <w:webHidden/>
          </w:rPr>
          <w:t>7</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098" w:history="1">
        <w:r w:rsidR="008230AA" w:rsidRPr="00EF5B07">
          <w:rPr>
            <w:rStyle w:val="Hyperlink"/>
            <w:noProof/>
          </w:rPr>
          <w:t>Project Architecture</w:t>
        </w:r>
        <w:r w:rsidR="008230AA">
          <w:rPr>
            <w:noProof/>
            <w:webHidden/>
          </w:rPr>
          <w:tab/>
        </w:r>
        <w:r w:rsidR="008230AA">
          <w:rPr>
            <w:noProof/>
            <w:webHidden/>
          </w:rPr>
          <w:fldChar w:fldCharType="begin"/>
        </w:r>
        <w:r w:rsidR="008230AA">
          <w:rPr>
            <w:noProof/>
            <w:webHidden/>
          </w:rPr>
          <w:instrText xml:space="preserve"> PAGEREF _Toc497833098 \h </w:instrText>
        </w:r>
        <w:r w:rsidR="008230AA">
          <w:rPr>
            <w:noProof/>
            <w:webHidden/>
          </w:rPr>
        </w:r>
        <w:r w:rsidR="008230AA">
          <w:rPr>
            <w:noProof/>
            <w:webHidden/>
          </w:rPr>
          <w:fldChar w:fldCharType="separate"/>
        </w:r>
        <w:r w:rsidR="008230AA">
          <w:rPr>
            <w:noProof/>
            <w:webHidden/>
          </w:rPr>
          <w:t>10</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099" w:history="1">
        <w:r w:rsidR="008230AA" w:rsidRPr="00EF5B07">
          <w:rPr>
            <w:rStyle w:val="Hyperlink"/>
            <w:noProof/>
          </w:rPr>
          <w:t>DATABASE MODEL</w:t>
        </w:r>
        <w:r w:rsidR="008230AA">
          <w:rPr>
            <w:noProof/>
            <w:webHidden/>
          </w:rPr>
          <w:tab/>
        </w:r>
        <w:r w:rsidR="008230AA">
          <w:rPr>
            <w:noProof/>
            <w:webHidden/>
          </w:rPr>
          <w:fldChar w:fldCharType="begin"/>
        </w:r>
        <w:r w:rsidR="008230AA">
          <w:rPr>
            <w:noProof/>
            <w:webHidden/>
          </w:rPr>
          <w:instrText xml:space="preserve"> PAGEREF _Toc497833099 \h </w:instrText>
        </w:r>
        <w:r w:rsidR="008230AA">
          <w:rPr>
            <w:noProof/>
            <w:webHidden/>
          </w:rPr>
        </w:r>
        <w:r w:rsidR="008230AA">
          <w:rPr>
            <w:noProof/>
            <w:webHidden/>
          </w:rPr>
          <w:fldChar w:fldCharType="separate"/>
        </w:r>
        <w:r w:rsidR="008230AA">
          <w:rPr>
            <w:noProof/>
            <w:webHidden/>
          </w:rPr>
          <w:t>11</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100" w:history="1">
        <w:r w:rsidR="008230AA" w:rsidRPr="00EF5B07">
          <w:rPr>
            <w:rStyle w:val="Hyperlink"/>
            <w:noProof/>
          </w:rPr>
          <w:t>Use Case Diagram</w:t>
        </w:r>
        <w:r w:rsidR="008230AA">
          <w:rPr>
            <w:noProof/>
            <w:webHidden/>
          </w:rPr>
          <w:tab/>
        </w:r>
        <w:r w:rsidR="008230AA">
          <w:rPr>
            <w:noProof/>
            <w:webHidden/>
          </w:rPr>
          <w:fldChar w:fldCharType="begin"/>
        </w:r>
        <w:r w:rsidR="008230AA">
          <w:rPr>
            <w:noProof/>
            <w:webHidden/>
          </w:rPr>
          <w:instrText xml:space="preserve"> PAGEREF _Toc497833100 \h </w:instrText>
        </w:r>
        <w:r w:rsidR="008230AA">
          <w:rPr>
            <w:noProof/>
            <w:webHidden/>
          </w:rPr>
        </w:r>
        <w:r w:rsidR="008230AA">
          <w:rPr>
            <w:noProof/>
            <w:webHidden/>
          </w:rPr>
          <w:fldChar w:fldCharType="separate"/>
        </w:r>
        <w:r w:rsidR="008230AA">
          <w:rPr>
            <w:noProof/>
            <w:webHidden/>
          </w:rPr>
          <w:t>14</w:t>
        </w:r>
        <w:r w:rsidR="008230AA">
          <w:rPr>
            <w:noProof/>
            <w:webHidden/>
          </w:rPr>
          <w:fldChar w:fldCharType="end"/>
        </w:r>
      </w:hyperlink>
    </w:p>
    <w:p w:rsidR="008230AA" w:rsidRDefault="00E52349" w:rsidP="008230AA">
      <w:pPr>
        <w:pStyle w:val="TOC1"/>
        <w:tabs>
          <w:tab w:val="right" w:leader="dot" w:pos="9016"/>
        </w:tabs>
        <w:rPr>
          <w:rFonts w:eastAsiaTheme="minorEastAsia"/>
          <w:noProof/>
          <w:lang w:val="en-GB" w:eastAsia="en-GB"/>
        </w:rPr>
      </w:pPr>
      <w:hyperlink w:anchor="_Toc497833101" w:history="1">
        <w:r w:rsidR="008230AA" w:rsidRPr="00EF5B07">
          <w:rPr>
            <w:rStyle w:val="Hyperlink"/>
            <w:noProof/>
          </w:rPr>
          <w:t>Testing</w:t>
        </w:r>
        <w:r w:rsidR="008230AA">
          <w:rPr>
            <w:noProof/>
            <w:webHidden/>
          </w:rPr>
          <w:tab/>
        </w:r>
        <w:r w:rsidR="008230AA">
          <w:rPr>
            <w:noProof/>
            <w:webHidden/>
          </w:rPr>
          <w:fldChar w:fldCharType="begin"/>
        </w:r>
        <w:r w:rsidR="008230AA">
          <w:rPr>
            <w:noProof/>
            <w:webHidden/>
          </w:rPr>
          <w:instrText xml:space="preserve"> PAGEREF _Toc497833101 \h </w:instrText>
        </w:r>
        <w:r w:rsidR="008230AA">
          <w:rPr>
            <w:noProof/>
            <w:webHidden/>
          </w:rPr>
        </w:r>
        <w:r w:rsidR="008230AA">
          <w:rPr>
            <w:noProof/>
            <w:webHidden/>
          </w:rPr>
          <w:fldChar w:fldCharType="separate"/>
        </w:r>
        <w:r w:rsidR="008230AA">
          <w:rPr>
            <w:noProof/>
            <w:webHidden/>
          </w:rPr>
          <w:t>16</w:t>
        </w:r>
        <w:r w:rsidR="008230AA">
          <w:rPr>
            <w:noProof/>
            <w:webHidden/>
          </w:rPr>
          <w:fldChar w:fldCharType="end"/>
        </w:r>
      </w:hyperlink>
    </w:p>
    <w:p w:rsidR="008230AA" w:rsidRDefault="008230AA" w:rsidP="008230AA">
      <w:pPr>
        <w:rPr>
          <w:b/>
          <w:bCs/>
          <w:noProof/>
        </w:rPr>
      </w:pPr>
      <w:r>
        <w:rPr>
          <w:b/>
          <w:bCs/>
          <w:noProof/>
        </w:rPr>
        <w:fldChar w:fldCharType="end"/>
      </w:r>
    </w:p>
    <w:p w:rsidR="008230AA" w:rsidRDefault="008230AA" w:rsidP="008230AA">
      <w:pPr>
        <w:rPr>
          <w:b/>
          <w:bCs/>
          <w:noProof/>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Default="008230AA" w:rsidP="008230AA">
      <w:pPr>
        <w:pStyle w:val="Heading1"/>
        <w:rPr>
          <w:lang w:val="en-GB"/>
        </w:rPr>
      </w:pPr>
    </w:p>
    <w:p w:rsidR="008230AA" w:rsidRPr="003F162A" w:rsidRDefault="008230AA" w:rsidP="008230AA">
      <w:pPr>
        <w:pStyle w:val="Heading1"/>
      </w:pPr>
      <w:r w:rsidRPr="00DE18EC">
        <w:rPr>
          <w:lang w:val="en-GB"/>
        </w:rPr>
        <w:lastRenderedPageBreak/>
        <w:t>Introduction</w:t>
      </w:r>
    </w:p>
    <w:p w:rsidR="008230AA" w:rsidRDefault="008230AA" w:rsidP="000841FD">
      <w:pPr>
        <w:rPr>
          <w:lang w:val="en-GB"/>
        </w:rPr>
      </w:pPr>
      <w:r>
        <w:rPr>
          <w:lang w:val="en-GB"/>
        </w:rPr>
        <w:tab/>
        <w:t>Seedy Music Club is a</w:t>
      </w:r>
      <w:r w:rsidR="000841FD">
        <w:rPr>
          <w:lang w:val="en-GB"/>
        </w:rPr>
        <w:t xml:space="preserve"> client-server web application</w:t>
      </w:r>
      <w:r>
        <w:rPr>
          <w:lang w:val="en-GB"/>
        </w:rPr>
        <w:t xml:space="preserve"> that provides the </w:t>
      </w:r>
      <w:r w:rsidRPr="00F82254">
        <w:rPr>
          <w:noProof/>
          <w:lang w:val="en-GB"/>
        </w:rPr>
        <w:t>user</w:t>
      </w:r>
      <w:r>
        <w:rPr>
          <w:lang w:val="en-GB"/>
        </w:rPr>
        <w:t xml:space="preserve"> a wide range of CDs to buy from. The application using the Model-View-Controller</w:t>
      </w:r>
      <w:r w:rsidR="000841FD">
        <w:rPr>
          <w:lang w:val="en-GB"/>
        </w:rPr>
        <w:t xml:space="preserve"> and</w:t>
      </w:r>
      <w:r>
        <w:rPr>
          <w:lang w:val="en-GB"/>
        </w:rPr>
        <w:t xml:space="preserve"> allows the </w:t>
      </w:r>
      <w:r w:rsidRPr="00F82254">
        <w:rPr>
          <w:noProof/>
          <w:lang w:val="en-GB"/>
        </w:rPr>
        <w:t>user</w:t>
      </w:r>
      <w:r>
        <w:rPr>
          <w:lang w:val="en-GB"/>
        </w:rPr>
        <w:t xml:space="preserve"> to browse through selections of CDs according to genres, listen to samples of the CDs, easily purchase CDs, manage accounts and </w:t>
      </w:r>
      <w:r w:rsidRPr="00F82254">
        <w:rPr>
          <w:noProof/>
          <w:lang w:val="en-GB"/>
        </w:rPr>
        <w:t>personali</w:t>
      </w:r>
      <w:r>
        <w:rPr>
          <w:noProof/>
          <w:lang w:val="en-GB"/>
        </w:rPr>
        <w:t>z</w:t>
      </w:r>
      <w:r w:rsidRPr="00F82254">
        <w:rPr>
          <w:noProof/>
          <w:lang w:val="en-GB"/>
        </w:rPr>
        <w:t>e</w:t>
      </w:r>
      <w:r>
        <w:rPr>
          <w:lang w:val="en-GB"/>
        </w:rPr>
        <w:t xml:space="preserve"> the application. </w:t>
      </w:r>
    </w:p>
    <w:p w:rsidR="008230AA" w:rsidRPr="00DE18EC" w:rsidRDefault="008230AA" w:rsidP="008230AA">
      <w:pPr>
        <w:pStyle w:val="Heading1"/>
        <w:rPr>
          <w:lang w:val="en-GB"/>
        </w:rPr>
      </w:pPr>
      <w:bookmarkStart w:id="0" w:name="_Toc497831643"/>
      <w:bookmarkStart w:id="1" w:name="_Toc497833095"/>
      <w:r w:rsidRPr="00DE18EC">
        <w:rPr>
          <w:lang w:val="en-GB"/>
        </w:rPr>
        <w:t>Project features</w:t>
      </w:r>
      <w:bookmarkEnd w:id="0"/>
      <w:bookmarkEnd w:id="1"/>
    </w:p>
    <w:p w:rsidR="008230AA" w:rsidRDefault="008230AA" w:rsidP="000841FD">
      <w:pPr>
        <w:rPr>
          <w:lang w:val="en-GB"/>
        </w:rPr>
      </w:pPr>
      <w:r>
        <w:tab/>
        <w:t>A Github repository was used for version management and team collaboration throughout the project. The project was secured during the development process to prevent unauthorized users from makin</w:t>
      </w:r>
      <w:r w:rsidR="000841FD">
        <w:t>g changes to the system</w:t>
      </w:r>
      <w:r>
        <w:t xml:space="preserve">. All components of the application are set up to run over SSL through HTTPS </w:t>
      </w:r>
      <w:r w:rsidR="000841FD">
        <w:t xml:space="preserve">to protect the integrity of the data being sent over the network. </w:t>
      </w:r>
      <w:r>
        <w:t xml:space="preserve"> </w:t>
      </w:r>
      <w:r>
        <w:rPr>
          <w:lang w:val="en-GB"/>
        </w:rPr>
        <w:t xml:space="preserve">The project uses the REST web service to call the database via hibernate. The project has three major web services; account, </w:t>
      </w:r>
      <w:r w:rsidRPr="00F82254">
        <w:rPr>
          <w:noProof/>
          <w:lang w:val="en-GB"/>
        </w:rPr>
        <w:t>catalog</w:t>
      </w:r>
      <w:r>
        <w:rPr>
          <w:noProof/>
          <w:lang w:val="en-GB"/>
        </w:rPr>
        <w:t>,</w:t>
      </w:r>
      <w:r>
        <w:rPr>
          <w:lang w:val="en-GB"/>
        </w:rPr>
        <w:t xml:space="preserve"> and order. Account web service has sub-controllers; create account, detail account and login account working with the order web service to manage users’ information in the database. The catalog web service works with the view model controller, session </w:t>
      </w:r>
      <w:r w:rsidRPr="00F82254">
        <w:rPr>
          <w:noProof/>
          <w:lang w:val="en-GB"/>
        </w:rPr>
        <w:t>controller</w:t>
      </w:r>
      <w:r>
        <w:rPr>
          <w:noProof/>
          <w:lang w:val="en-GB"/>
        </w:rPr>
        <w:t>,</w:t>
      </w:r>
      <w:r>
        <w:rPr>
          <w:lang w:val="en-GB"/>
        </w:rPr>
        <w:t xml:space="preserve"> and servlet to provide users with CD</w:t>
      </w:r>
      <w:r w:rsidRPr="00F82254">
        <w:rPr>
          <w:noProof/>
          <w:lang w:val="en-GB"/>
        </w:rPr>
        <w:t xml:space="preserve"> information via the browse</w:t>
      </w:r>
      <w:r>
        <w:rPr>
          <w:noProof/>
          <w:lang w:val="en-GB"/>
        </w:rPr>
        <w:t>.</w:t>
      </w:r>
      <w:r w:rsidRPr="00F82254">
        <w:rPr>
          <w:noProof/>
          <w:lang w:val="en-GB"/>
        </w:rPr>
        <w:t>jsp</w:t>
      </w:r>
      <w:r>
        <w:rPr>
          <w:lang w:val="en-GB"/>
        </w:rPr>
        <w:t xml:space="preserve">. The order web service keeps track of users’ orders and payment information and relates with account web service to prevent </w:t>
      </w:r>
      <w:r w:rsidRPr="00F82254">
        <w:rPr>
          <w:noProof/>
          <w:lang w:val="en-GB"/>
        </w:rPr>
        <w:t>unauthori</w:t>
      </w:r>
      <w:r>
        <w:rPr>
          <w:noProof/>
          <w:lang w:val="en-GB"/>
        </w:rPr>
        <w:t>z</w:t>
      </w:r>
      <w:r w:rsidRPr="00F82254">
        <w:rPr>
          <w:noProof/>
          <w:lang w:val="en-GB"/>
        </w:rPr>
        <w:t>ed</w:t>
      </w:r>
      <w:r>
        <w:rPr>
          <w:lang w:val="en-GB"/>
        </w:rPr>
        <w:t xml:space="preserve"> transactions.</w:t>
      </w:r>
    </w:p>
    <w:p w:rsidR="008230AA" w:rsidRDefault="008230AA" w:rsidP="008230AA">
      <w:pPr>
        <w:rPr>
          <w:lang w:val="en-GB"/>
        </w:rPr>
      </w:pPr>
      <w:r>
        <w:rPr>
          <w:lang w:val="en-GB"/>
        </w:rPr>
        <w:t>Seedy Music Club order web service</w:t>
      </w:r>
    </w:p>
    <w:p w:rsidR="008230AA" w:rsidRDefault="008230AA" w:rsidP="008230AA">
      <w:pPr>
        <w:pStyle w:val="ListParagraph"/>
        <w:numPr>
          <w:ilvl w:val="0"/>
          <w:numId w:val="1"/>
        </w:numPr>
      </w:pPr>
      <w:r>
        <w:t>Payment processing</w:t>
      </w:r>
      <w:r w:rsidR="00574568">
        <w:t>.</w:t>
      </w:r>
    </w:p>
    <w:p w:rsidR="008230AA" w:rsidRDefault="008230AA" w:rsidP="008230AA">
      <w:pPr>
        <w:pStyle w:val="ListParagraph"/>
        <w:numPr>
          <w:ilvl w:val="0"/>
          <w:numId w:val="1"/>
        </w:numPr>
      </w:pPr>
      <w:r>
        <w:t>Order processing.</w:t>
      </w:r>
    </w:p>
    <w:p w:rsidR="008230AA" w:rsidRDefault="008230AA" w:rsidP="008230AA">
      <w:pPr>
        <w:pStyle w:val="ListParagraph"/>
        <w:numPr>
          <w:ilvl w:val="0"/>
          <w:numId w:val="1"/>
        </w:numPr>
      </w:pPr>
      <w:r>
        <w:t>Ensures users are logged in before they can attempt to purchase</w:t>
      </w:r>
      <w:r w:rsidR="00574568">
        <w:t>.</w:t>
      </w:r>
    </w:p>
    <w:p w:rsidR="008230AA" w:rsidRDefault="008230AA" w:rsidP="008230AA"/>
    <w:p w:rsidR="008230AA" w:rsidRDefault="008230AA" w:rsidP="008230AA">
      <w:r>
        <w:t>Seedy Music Club Catalog web service</w:t>
      </w:r>
    </w:p>
    <w:p w:rsidR="008230AA" w:rsidRDefault="008230AA" w:rsidP="008230AA">
      <w:pPr>
        <w:pStyle w:val="ListParagraph"/>
        <w:numPr>
          <w:ilvl w:val="0"/>
          <w:numId w:val="2"/>
        </w:numPr>
      </w:pPr>
      <w:r>
        <w:t>Display all CDs with information.</w:t>
      </w:r>
    </w:p>
    <w:p w:rsidR="008230AA" w:rsidRDefault="008230AA" w:rsidP="00574568">
      <w:pPr>
        <w:pStyle w:val="ListParagraph"/>
        <w:numPr>
          <w:ilvl w:val="0"/>
          <w:numId w:val="2"/>
        </w:numPr>
      </w:pPr>
      <w:r>
        <w:t>Display C</w:t>
      </w:r>
      <w:r w:rsidR="00574568">
        <w:t>Ds according to search keywords.</w:t>
      </w:r>
    </w:p>
    <w:p w:rsidR="008230AA" w:rsidRDefault="008230AA" w:rsidP="008230AA">
      <w:pPr>
        <w:pStyle w:val="ListParagraph"/>
        <w:numPr>
          <w:ilvl w:val="0"/>
          <w:numId w:val="2"/>
        </w:numPr>
      </w:pPr>
      <w:r>
        <w:t>Display CDs according to genre selected</w:t>
      </w:r>
      <w:r w:rsidR="00574568">
        <w:t>.</w:t>
      </w:r>
    </w:p>
    <w:p w:rsidR="008230AA" w:rsidRDefault="008230AA" w:rsidP="008230AA">
      <w:pPr>
        <w:pStyle w:val="ListParagraph"/>
        <w:numPr>
          <w:ilvl w:val="0"/>
          <w:numId w:val="2"/>
        </w:numPr>
      </w:pPr>
      <w:r>
        <w:t>Provide option to add to cart</w:t>
      </w:r>
      <w:r w:rsidR="00574568">
        <w:t>.</w:t>
      </w:r>
    </w:p>
    <w:p w:rsidR="008230AA" w:rsidRDefault="008230AA" w:rsidP="008230AA">
      <w:pPr>
        <w:pStyle w:val="ListParagraph"/>
        <w:numPr>
          <w:ilvl w:val="0"/>
          <w:numId w:val="2"/>
        </w:numPr>
      </w:pPr>
      <w:r>
        <w:t>Cart allows users to delete and add multiple CDs</w:t>
      </w:r>
      <w:r w:rsidR="00574568">
        <w:t>.</w:t>
      </w:r>
    </w:p>
    <w:p w:rsidR="008230AA" w:rsidRDefault="008230AA" w:rsidP="008230AA"/>
    <w:p w:rsidR="008230AA" w:rsidRDefault="008230AA" w:rsidP="008230AA">
      <w:r>
        <w:t>Seedy Music Club account Catalog</w:t>
      </w:r>
    </w:p>
    <w:p w:rsidR="008230AA" w:rsidRDefault="008230AA" w:rsidP="008230AA">
      <w:pPr>
        <w:pStyle w:val="ListParagraph"/>
        <w:numPr>
          <w:ilvl w:val="0"/>
          <w:numId w:val="3"/>
        </w:numPr>
      </w:pPr>
      <w:r>
        <w:t xml:space="preserve">Manage </w:t>
      </w:r>
      <w:r w:rsidR="00574568">
        <w:t>users’</w:t>
      </w:r>
      <w:r>
        <w:t xml:space="preserve"> registration details</w:t>
      </w:r>
      <w:r w:rsidR="00574568">
        <w:t>.</w:t>
      </w:r>
    </w:p>
    <w:p w:rsidR="008230AA" w:rsidRDefault="008230AA" w:rsidP="008230AA">
      <w:pPr>
        <w:pStyle w:val="ListParagraph"/>
        <w:numPr>
          <w:ilvl w:val="0"/>
          <w:numId w:val="3"/>
        </w:numPr>
      </w:pPr>
      <w:r>
        <w:t>Monitors registered user login information</w:t>
      </w:r>
      <w:r w:rsidR="00574568">
        <w:t>.</w:t>
      </w:r>
    </w:p>
    <w:p w:rsidR="008230AA" w:rsidRDefault="008230AA" w:rsidP="008230AA">
      <w:pPr>
        <w:pStyle w:val="ListParagraph"/>
        <w:numPr>
          <w:ilvl w:val="0"/>
          <w:numId w:val="3"/>
        </w:numPr>
      </w:pPr>
      <w:r>
        <w:t>Manages session</w:t>
      </w:r>
      <w:r w:rsidR="00574568">
        <w:t>.</w:t>
      </w:r>
    </w:p>
    <w:p w:rsidR="008230AA" w:rsidRDefault="008230AA" w:rsidP="008230AA"/>
    <w:p w:rsidR="008230AA" w:rsidRDefault="008230AA" w:rsidP="008230AA">
      <w:pPr>
        <w:pStyle w:val="Heading1"/>
        <w:rPr>
          <w:rFonts w:asciiTheme="minorHAnsi" w:eastAsiaTheme="minorHAnsi" w:hAnsiTheme="minorHAnsi" w:cstheme="minorBidi"/>
          <w:color w:val="auto"/>
          <w:sz w:val="32"/>
          <w:szCs w:val="32"/>
        </w:rPr>
      </w:pPr>
      <w:bookmarkStart w:id="2" w:name="_Toc497831644"/>
      <w:bookmarkStart w:id="3" w:name="_Toc497833096"/>
    </w:p>
    <w:p w:rsidR="008230AA" w:rsidRPr="00DE18EC" w:rsidRDefault="008230AA" w:rsidP="008230AA">
      <w:pPr>
        <w:pStyle w:val="Heading1"/>
      </w:pPr>
      <w:r w:rsidRPr="00DE18EC">
        <w:t>Project Software and Versions</w:t>
      </w:r>
      <w:bookmarkEnd w:id="2"/>
      <w:bookmarkEnd w:id="3"/>
    </w:p>
    <w:p w:rsidR="008230AA" w:rsidRDefault="008230AA" w:rsidP="008230AA">
      <w:r>
        <w:t>The purpose of this document is to list the most recent, stable generally available (GA) software versions to be used in our project.</w:t>
      </w:r>
    </w:p>
    <w:p w:rsidR="008230AA" w:rsidRDefault="008230AA" w:rsidP="008230AA">
      <w:r>
        <w:t>Components List</w:t>
      </w:r>
    </w:p>
    <w:p w:rsidR="008230AA" w:rsidRDefault="008230AA" w:rsidP="008230AA">
      <w:r>
        <w:t>The OS is irrelevant as all packages are cross-platform. For example, the production environment will use Fedora v26 Linux while my personal dev platform will be on Windows 10.</w:t>
      </w:r>
    </w:p>
    <w:p w:rsidR="008230AA" w:rsidRDefault="008230AA" w:rsidP="008230AA">
      <w:r>
        <w:t xml:space="preserve">NOTE: Only stable versions will be considered (no alpha/beta/pre-release). In this case, I suggest the latest stable builds as of September </w:t>
      </w:r>
      <w:r w:rsidRPr="00F82254">
        <w:rPr>
          <w:noProof/>
        </w:rPr>
        <w:t>15</w:t>
      </w:r>
      <w:r>
        <w:rPr>
          <w:noProof/>
        </w:rPr>
        <w:t>,</w:t>
      </w:r>
      <w:r>
        <w:t xml:space="preserve"> 2017, and that we lock on those, even should a newer version be introduced during the project duration.</w:t>
      </w:r>
    </w:p>
    <w:p w:rsidR="008230AA" w:rsidRDefault="008230AA" w:rsidP="008230AA">
      <w:r>
        <w:t>All software packages are using the 64-bit version.</w:t>
      </w:r>
    </w:p>
    <w:tbl>
      <w:tblPr>
        <w:tblStyle w:val="TableGrid"/>
        <w:tblW w:w="0" w:type="auto"/>
        <w:tblLook w:val="04A0" w:firstRow="1" w:lastRow="0" w:firstColumn="1" w:lastColumn="0" w:noHBand="0" w:noVBand="1"/>
      </w:tblPr>
      <w:tblGrid>
        <w:gridCol w:w="1816"/>
        <w:gridCol w:w="1814"/>
        <w:gridCol w:w="1783"/>
        <w:gridCol w:w="1803"/>
        <w:gridCol w:w="2026"/>
      </w:tblGrid>
      <w:tr w:rsidR="008230AA" w:rsidRPr="0085477E" w:rsidTr="00245DCF">
        <w:tc>
          <w:tcPr>
            <w:tcW w:w="1848" w:type="dxa"/>
          </w:tcPr>
          <w:p w:rsidR="008230AA" w:rsidRPr="0085477E" w:rsidRDefault="008230AA" w:rsidP="00245DCF">
            <w:pPr>
              <w:rPr>
                <w:b/>
                <w:bCs/>
                <w:sz w:val="24"/>
                <w:szCs w:val="24"/>
              </w:rPr>
            </w:pPr>
            <w:r w:rsidRPr="0085477E">
              <w:rPr>
                <w:b/>
                <w:bCs/>
                <w:sz w:val="24"/>
                <w:szCs w:val="24"/>
              </w:rPr>
              <w:t>Layer</w:t>
            </w:r>
          </w:p>
        </w:tc>
        <w:tc>
          <w:tcPr>
            <w:tcW w:w="1848" w:type="dxa"/>
          </w:tcPr>
          <w:p w:rsidR="008230AA" w:rsidRPr="0085477E" w:rsidRDefault="008230AA" w:rsidP="00245DCF">
            <w:pPr>
              <w:rPr>
                <w:b/>
                <w:bCs/>
                <w:sz w:val="24"/>
                <w:szCs w:val="24"/>
              </w:rPr>
            </w:pPr>
            <w:r w:rsidRPr="0085477E">
              <w:rPr>
                <w:b/>
                <w:bCs/>
                <w:sz w:val="24"/>
                <w:szCs w:val="24"/>
              </w:rPr>
              <w:t>Component</w:t>
            </w:r>
          </w:p>
        </w:tc>
        <w:tc>
          <w:tcPr>
            <w:tcW w:w="1848" w:type="dxa"/>
          </w:tcPr>
          <w:p w:rsidR="008230AA" w:rsidRPr="0085477E" w:rsidRDefault="008230AA" w:rsidP="00245DCF">
            <w:pPr>
              <w:rPr>
                <w:b/>
                <w:bCs/>
                <w:sz w:val="24"/>
                <w:szCs w:val="24"/>
              </w:rPr>
            </w:pPr>
            <w:r w:rsidRPr="0085477E">
              <w:rPr>
                <w:b/>
                <w:bCs/>
                <w:sz w:val="24"/>
                <w:szCs w:val="24"/>
              </w:rPr>
              <w:t>Version</w:t>
            </w:r>
          </w:p>
        </w:tc>
        <w:tc>
          <w:tcPr>
            <w:tcW w:w="1849" w:type="dxa"/>
          </w:tcPr>
          <w:p w:rsidR="008230AA" w:rsidRPr="0085477E" w:rsidRDefault="008230AA" w:rsidP="00245DCF">
            <w:pPr>
              <w:rPr>
                <w:b/>
                <w:bCs/>
                <w:sz w:val="24"/>
                <w:szCs w:val="24"/>
              </w:rPr>
            </w:pPr>
            <w:r w:rsidRPr="0085477E">
              <w:rPr>
                <w:b/>
                <w:bCs/>
                <w:sz w:val="24"/>
                <w:szCs w:val="24"/>
              </w:rPr>
              <w:t>Notes</w:t>
            </w:r>
          </w:p>
        </w:tc>
        <w:tc>
          <w:tcPr>
            <w:tcW w:w="1849" w:type="dxa"/>
          </w:tcPr>
          <w:p w:rsidR="008230AA" w:rsidRPr="0085477E" w:rsidRDefault="008230AA" w:rsidP="00245DCF">
            <w:pPr>
              <w:rPr>
                <w:b/>
                <w:bCs/>
                <w:sz w:val="24"/>
                <w:szCs w:val="24"/>
              </w:rPr>
            </w:pPr>
            <w:r w:rsidRPr="0085477E">
              <w:rPr>
                <w:b/>
                <w:bCs/>
                <w:sz w:val="24"/>
                <w:szCs w:val="24"/>
              </w:rPr>
              <w:t>Link</w:t>
            </w:r>
          </w:p>
        </w:tc>
      </w:tr>
      <w:tr w:rsidR="008230AA" w:rsidTr="00245DCF">
        <w:tc>
          <w:tcPr>
            <w:tcW w:w="1848" w:type="dxa"/>
          </w:tcPr>
          <w:p w:rsidR="008230AA" w:rsidRDefault="008230AA" w:rsidP="00245DCF">
            <w:r>
              <w:t>Web Tier, Business Tier</w:t>
            </w:r>
          </w:p>
          <w:p w:rsidR="008230AA" w:rsidRDefault="008230AA" w:rsidP="00245DCF"/>
        </w:tc>
        <w:tc>
          <w:tcPr>
            <w:tcW w:w="1848" w:type="dxa"/>
          </w:tcPr>
          <w:p w:rsidR="008230AA" w:rsidRDefault="008230AA" w:rsidP="00245DCF">
            <w:r>
              <w:t>Apache Tomcat</w:t>
            </w:r>
          </w:p>
        </w:tc>
        <w:tc>
          <w:tcPr>
            <w:tcW w:w="1848" w:type="dxa"/>
          </w:tcPr>
          <w:p w:rsidR="008230AA" w:rsidRDefault="008230AA" w:rsidP="00245DCF">
            <w:r>
              <w:t>8.5.20</w:t>
            </w:r>
          </w:p>
        </w:tc>
        <w:tc>
          <w:tcPr>
            <w:tcW w:w="1849" w:type="dxa"/>
          </w:tcPr>
          <w:p w:rsidR="008230AA" w:rsidRDefault="008230AA" w:rsidP="00245DCF">
            <w:r>
              <w:t>Web Server and</w:t>
            </w:r>
          </w:p>
          <w:p w:rsidR="008230AA" w:rsidRDefault="008230AA" w:rsidP="00245DCF">
            <w:r>
              <w:t>Application Server; supports JSP and Servlets</w:t>
            </w:r>
          </w:p>
          <w:p w:rsidR="008230AA" w:rsidRDefault="008230AA" w:rsidP="00245DCF"/>
        </w:tc>
        <w:tc>
          <w:tcPr>
            <w:tcW w:w="1849" w:type="dxa"/>
          </w:tcPr>
          <w:p w:rsidR="008230AA" w:rsidRDefault="008230AA" w:rsidP="00245DCF">
            <w:r>
              <w:t>https://tomcat.apa</w:t>
            </w:r>
          </w:p>
          <w:p w:rsidR="008230AA" w:rsidRDefault="008230AA" w:rsidP="00245DCF">
            <w:r>
              <w:t>che.org/whichversi</w:t>
            </w:r>
          </w:p>
          <w:p w:rsidR="008230AA" w:rsidRDefault="008230AA" w:rsidP="00245DCF">
            <w:r>
              <w:t>on.html</w:t>
            </w:r>
          </w:p>
          <w:p w:rsidR="008230AA" w:rsidRDefault="008230AA" w:rsidP="00245DCF"/>
        </w:tc>
      </w:tr>
      <w:tr w:rsidR="008230AA" w:rsidTr="00245DCF">
        <w:tc>
          <w:tcPr>
            <w:tcW w:w="1848" w:type="dxa"/>
          </w:tcPr>
          <w:p w:rsidR="008230AA" w:rsidRDefault="008230AA" w:rsidP="00245DCF">
            <w:r>
              <w:t>Data Tier</w:t>
            </w:r>
          </w:p>
        </w:tc>
        <w:tc>
          <w:tcPr>
            <w:tcW w:w="1848" w:type="dxa"/>
          </w:tcPr>
          <w:p w:rsidR="008230AA" w:rsidRDefault="008230AA" w:rsidP="00245DCF">
            <w:r>
              <w:t>MySQL Community Server</w:t>
            </w:r>
          </w:p>
          <w:p w:rsidR="008230AA" w:rsidRDefault="008230AA" w:rsidP="00245DCF"/>
        </w:tc>
        <w:tc>
          <w:tcPr>
            <w:tcW w:w="1848" w:type="dxa"/>
          </w:tcPr>
          <w:p w:rsidR="008230AA" w:rsidRDefault="008230AA" w:rsidP="00245DCF">
            <w:r>
              <w:t>5.7.19</w:t>
            </w:r>
          </w:p>
        </w:tc>
        <w:tc>
          <w:tcPr>
            <w:tcW w:w="1849" w:type="dxa"/>
          </w:tcPr>
          <w:p w:rsidR="008230AA" w:rsidRDefault="008230AA" w:rsidP="00245DCF">
            <w:r>
              <w:t>Latest GA version; supports Fedora 26 and Win X</w:t>
            </w:r>
          </w:p>
          <w:p w:rsidR="008230AA" w:rsidRDefault="008230AA" w:rsidP="00245DCF"/>
        </w:tc>
        <w:tc>
          <w:tcPr>
            <w:tcW w:w="1849" w:type="dxa"/>
          </w:tcPr>
          <w:p w:rsidR="008230AA" w:rsidRDefault="008230AA" w:rsidP="00245DCF">
            <w:r>
              <w:t>https://dev.mysql.</w:t>
            </w:r>
          </w:p>
          <w:p w:rsidR="008230AA" w:rsidRDefault="008230AA" w:rsidP="00245DCF">
            <w:r>
              <w:t>com/downloads/my</w:t>
            </w:r>
          </w:p>
          <w:p w:rsidR="008230AA" w:rsidRDefault="008230AA" w:rsidP="00245DCF">
            <w:r>
              <w:t>sql/</w:t>
            </w:r>
          </w:p>
          <w:p w:rsidR="008230AA" w:rsidRDefault="008230AA" w:rsidP="00245DCF"/>
        </w:tc>
      </w:tr>
      <w:tr w:rsidR="008230AA" w:rsidTr="00245DCF">
        <w:tc>
          <w:tcPr>
            <w:tcW w:w="1848" w:type="dxa"/>
          </w:tcPr>
          <w:p w:rsidR="008230AA" w:rsidRDefault="008230AA" w:rsidP="00245DCF">
            <w:r>
              <w:t>Data Access</w:t>
            </w:r>
          </w:p>
        </w:tc>
        <w:tc>
          <w:tcPr>
            <w:tcW w:w="1848" w:type="dxa"/>
          </w:tcPr>
          <w:p w:rsidR="008230AA" w:rsidRDefault="008230AA" w:rsidP="00245DCF">
            <w:r>
              <w:t>Access JDBC: MySQL Connector/J Driver</w:t>
            </w:r>
          </w:p>
        </w:tc>
        <w:tc>
          <w:tcPr>
            <w:tcW w:w="1848" w:type="dxa"/>
          </w:tcPr>
          <w:p w:rsidR="008230AA" w:rsidRDefault="008230AA" w:rsidP="00245DCF">
            <w:r>
              <w:t>5.1.44</w:t>
            </w:r>
          </w:p>
        </w:tc>
        <w:tc>
          <w:tcPr>
            <w:tcW w:w="1849" w:type="dxa"/>
          </w:tcPr>
          <w:p w:rsidR="008230AA" w:rsidRDefault="008230AA" w:rsidP="00245DCF">
            <w:r>
              <w:t>Developed by MySQL devs; needs to be installed into</w:t>
            </w:r>
          </w:p>
          <w:p w:rsidR="008230AA" w:rsidRDefault="008230AA" w:rsidP="00245DCF">
            <w:r>
              <w:t>TomCat</w:t>
            </w:r>
          </w:p>
          <w:p w:rsidR="008230AA" w:rsidRDefault="008230AA" w:rsidP="00245DCF"/>
        </w:tc>
        <w:tc>
          <w:tcPr>
            <w:tcW w:w="1849" w:type="dxa"/>
          </w:tcPr>
          <w:p w:rsidR="008230AA" w:rsidRDefault="008230AA" w:rsidP="00245DCF">
            <w:r>
              <w:t>https://dev.mysql.</w:t>
            </w:r>
          </w:p>
          <w:p w:rsidR="008230AA" w:rsidRDefault="008230AA" w:rsidP="00245DCF">
            <w:r>
              <w:t>com/downloads/co</w:t>
            </w:r>
          </w:p>
          <w:p w:rsidR="008230AA" w:rsidRDefault="008230AA" w:rsidP="00245DCF">
            <w:r>
              <w:t>nnector/j/</w:t>
            </w:r>
          </w:p>
          <w:p w:rsidR="008230AA" w:rsidRDefault="008230AA" w:rsidP="00245DCF"/>
        </w:tc>
      </w:tr>
      <w:tr w:rsidR="008230AA" w:rsidTr="00245DCF">
        <w:tc>
          <w:tcPr>
            <w:tcW w:w="1848" w:type="dxa"/>
          </w:tcPr>
          <w:p w:rsidR="008230AA" w:rsidRDefault="008230AA" w:rsidP="00245DCF">
            <w:r>
              <w:t>Integrated Development</w:t>
            </w:r>
          </w:p>
          <w:p w:rsidR="008230AA" w:rsidRDefault="008230AA" w:rsidP="00245DCF">
            <w:r>
              <w:t>Environment (IDE)</w:t>
            </w:r>
          </w:p>
          <w:p w:rsidR="008230AA" w:rsidRDefault="008230AA" w:rsidP="00245DCF"/>
        </w:tc>
        <w:tc>
          <w:tcPr>
            <w:tcW w:w="1848" w:type="dxa"/>
          </w:tcPr>
          <w:p w:rsidR="008230AA" w:rsidRDefault="008230AA" w:rsidP="00245DCF">
            <w:r>
              <w:t>Eclipse Oxygen</w:t>
            </w:r>
          </w:p>
        </w:tc>
        <w:tc>
          <w:tcPr>
            <w:tcW w:w="1848" w:type="dxa"/>
          </w:tcPr>
          <w:p w:rsidR="008230AA" w:rsidRDefault="008230AA" w:rsidP="00245DCF">
            <w:r>
              <w:t>Auto-updates to</w:t>
            </w:r>
          </w:p>
          <w:p w:rsidR="008230AA" w:rsidRDefault="008230AA" w:rsidP="00245DCF">
            <w:r>
              <w:t>latest version</w:t>
            </w:r>
          </w:p>
          <w:p w:rsidR="008230AA" w:rsidRDefault="008230AA" w:rsidP="00245DCF"/>
        </w:tc>
        <w:tc>
          <w:tcPr>
            <w:tcW w:w="1849" w:type="dxa"/>
          </w:tcPr>
          <w:p w:rsidR="008230AA" w:rsidRDefault="008230AA" w:rsidP="00245DCF">
            <w:r>
              <w:t>If you have it</w:t>
            </w:r>
          </w:p>
          <w:p w:rsidR="008230AA" w:rsidRDefault="008230AA" w:rsidP="00245DCF">
            <w:r>
              <w:t>already, then</w:t>
            </w:r>
          </w:p>
          <w:p w:rsidR="008230AA" w:rsidRDefault="008230AA" w:rsidP="00245DCF">
            <w:r>
              <w:t>update. If not,</w:t>
            </w:r>
          </w:p>
          <w:p w:rsidR="008230AA" w:rsidRDefault="008230AA" w:rsidP="00245DCF">
            <w:r>
              <w:t>download Eclipse</w:t>
            </w:r>
          </w:p>
          <w:p w:rsidR="008230AA" w:rsidRDefault="008230AA" w:rsidP="00245DCF">
            <w:r>
              <w:t>Oxygen for latest</w:t>
            </w:r>
          </w:p>
          <w:p w:rsidR="008230AA" w:rsidRDefault="008230AA" w:rsidP="00245DCF"/>
        </w:tc>
        <w:tc>
          <w:tcPr>
            <w:tcW w:w="1849" w:type="dxa"/>
          </w:tcPr>
          <w:p w:rsidR="008230AA" w:rsidRDefault="008230AA" w:rsidP="00245DCF">
            <w:r>
              <w:t>https://www.eclips</w:t>
            </w:r>
          </w:p>
          <w:p w:rsidR="008230AA" w:rsidRDefault="008230AA" w:rsidP="00245DCF">
            <w:r>
              <w:t>e.org/downloads/</w:t>
            </w:r>
          </w:p>
          <w:p w:rsidR="008230AA" w:rsidRDefault="008230AA" w:rsidP="00245DCF"/>
        </w:tc>
      </w:tr>
      <w:tr w:rsidR="008230AA" w:rsidTr="00245DCF">
        <w:tc>
          <w:tcPr>
            <w:tcW w:w="1848" w:type="dxa"/>
          </w:tcPr>
          <w:p w:rsidR="008230AA" w:rsidRDefault="008230AA" w:rsidP="00245DCF">
            <w:r>
              <w:t>OS for Deployment</w:t>
            </w:r>
          </w:p>
          <w:p w:rsidR="008230AA" w:rsidRDefault="008230AA" w:rsidP="00245DCF">
            <w:r>
              <w:t>Environment</w:t>
            </w:r>
          </w:p>
        </w:tc>
        <w:tc>
          <w:tcPr>
            <w:tcW w:w="1848" w:type="dxa"/>
          </w:tcPr>
          <w:p w:rsidR="008230AA" w:rsidRDefault="008230AA" w:rsidP="00245DCF">
            <w:r>
              <w:t>Fedora Server</w:t>
            </w:r>
          </w:p>
        </w:tc>
        <w:tc>
          <w:tcPr>
            <w:tcW w:w="1848" w:type="dxa"/>
          </w:tcPr>
          <w:p w:rsidR="008230AA" w:rsidRDefault="008230AA" w:rsidP="00245DCF">
            <w:r>
              <w:t>26</w:t>
            </w:r>
          </w:p>
        </w:tc>
        <w:tc>
          <w:tcPr>
            <w:tcW w:w="1849" w:type="dxa"/>
          </w:tcPr>
          <w:p w:rsidR="008230AA" w:rsidRDefault="008230AA" w:rsidP="00245DCF">
            <w:r>
              <w:t>26 Fedora is a variant of Red Hat Linux and extremely stable</w:t>
            </w:r>
          </w:p>
          <w:p w:rsidR="008230AA" w:rsidRDefault="008230AA" w:rsidP="00245DCF"/>
        </w:tc>
        <w:tc>
          <w:tcPr>
            <w:tcW w:w="1849" w:type="dxa"/>
          </w:tcPr>
          <w:p w:rsidR="008230AA" w:rsidRDefault="008230AA" w:rsidP="00245DCF">
            <w:r>
              <w:t>https://getfedora.o</w:t>
            </w:r>
          </w:p>
          <w:p w:rsidR="008230AA" w:rsidRDefault="008230AA" w:rsidP="00245DCF">
            <w:r>
              <w:t>rg/en/server/downl</w:t>
            </w:r>
          </w:p>
          <w:p w:rsidR="008230AA" w:rsidRDefault="008230AA" w:rsidP="00245DCF">
            <w:r>
              <w:t>oad/</w:t>
            </w:r>
          </w:p>
          <w:p w:rsidR="008230AA" w:rsidRDefault="008230AA" w:rsidP="00245DCF"/>
        </w:tc>
      </w:tr>
      <w:tr w:rsidR="008230AA" w:rsidTr="00245DCF">
        <w:tc>
          <w:tcPr>
            <w:tcW w:w="1848" w:type="dxa"/>
          </w:tcPr>
          <w:p w:rsidR="008230AA" w:rsidRDefault="008230AA" w:rsidP="00245DCF">
            <w:r>
              <w:t>OS for Development</w:t>
            </w:r>
          </w:p>
          <w:p w:rsidR="008230AA" w:rsidRDefault="008230AA" w:rsidP="00245DCF">
            <w:r>
              <w:t>Environment</w:t>
            </w:r>
          </w:p>
          <w:p w:rsidR="008230AA" w:rsidRDefault="008230AA" w:rsidP="00245DCF"/>
        </w:tc>
        <w:tc>
          <w:tcPr>
            <w:tcW w:w="1848" w:type="dxa"/>
          </w:tcPr>
          <w:p w:rsidR="008230AA" w:rsidRDefault="008230AA" w:rsidP="00245DCF">
            <w:r>
              <w:t>Whatever you are</w:t>
            </w:r>
          </w:p>
          <w:p w:rsidR="008230AA" w:rsidRDefault="00C75EB1" w:rsidP="00245DCF">
            <w:r>
              <w:t>U</w:t>
            </w:r>
            <w:r w:rsidR="008230AA">
              <w:t>sing</w:t>
            </w:r>
          </w:p>
        </w:tc>
        <w:tc>
          <w:tcPr>
            <w:tcW w:w="1848" w:type="dxa"/>
          </w:tcPr>
          <w:p w:rsidR="008230AA" w:rsidRDefault="008230AA" w:rsidP="00245DCF">
            <w:r>
              <w:t>*</w:t>
            </w:r>
          </w:p>
        </w:tc>
        <w:tc>
          <w:tcPr>
            <w:tcW w:w="1849" w:type="dxa"/>
          </w:tcPr>
          <w:p w:rsidR="008230AA" w:rsidRDefault="008230AA" w:rsidP="00245DCF">
            <w:r>
              <w:t>Personal choice</w:t>
            </w:r>
          </w:p>
        </w:tc>
        <w:tc>
          <w:tcPr>
            <w:tcW w:w="1849" w:type="dxa"/>
          </w:tcPr>
          <w:p w:rsidR="008230AA" w:rsidRDefault="008230AA" w:rsidP="00245DCF">
            <w:r>
              <w:t>N/A</w:t>
            </w:r>
          </w:p>
        </w:tc>
      </w:tr>
      <w:tr w:rsidR="008230AA" w:rsidTr="00245DCF">
        <w:tc>
          <w:tcPr>
            <w:tcW w:w="1848" w:type="dxa"/>
          </w:tcPr>
          <w:p w:rsidR="008230AA" w:rsidRDefault="008230AA" w:rsidP="00245DCF">
            <w:r>
              <w:lastRenderedPageBreak/>
              <w:t>Java</w:t>
            </w:r>
          </w:p>
        </w:tc>
        <w:tc>
          <w:tcPr>
            <w:tcW w:w="1848" w:type="dxa"/>
          </w:tcPr>
          <w:p w:rsidR="008230AA" w:rsidRDefault="008230AA" w:rsidP="00245DCF">
            <w:r>
              <w:t>JVM/JRE: OpenJDK</w:t>
            </w:r>
          </w:p>
        </w:tc>
        <w:tc>
          <w:tcPr>
            <w:tcW w:w="1848" w:type="dxa"/>
          </w:tcPr>
          <w:p w:rsidR="008230AA" w:rsidRDefault="008230AA" w:rsidP="00245DCF">
            <w:r>
              <w:t>1.8.0 Update 144</w:t>
            </w:r>
          </w:p>
          <w:p w:rsidR="008230AA" w:rsidRDefault="008230AA" w:rsidP="00245DCF">
            <w:r>
              <w:t>(64-bit)</w:t>
            </w:r>
          </w:p>
          <w:p w:rsidR="008230AA" w:rsidRDefault="008230AA" w:rsidP="00245DCF"/>
        </w:tc>
        <w:tc>
          <w:tcPr>
            <w:tcW w:w="1849" w:type="dxa"/>
          </w:tcPr>
          <w:p w:rsidR="008230AA" w:rsidRDefault="008230AA" w:rsidP="00245DCF">
            <w:r>
              <w:t>The most recent</w:t>
            </w:r>
          </w:p>
          <w:p w:rsidR="008230AA" w:rsidRDefault="008230AA" w:rsidP="00245DCF">
            <w:r>
              <w:rPr>
                <w:noProof/>
              </w:rPr>
              <w:t xml:space="preserve">the </w:t>
            </w:r>
            <w:r w:rsidRPr="00F82254">
              <w:rPr>
                <w:noProof/>
              </w:rPr>
              <w:t>free</w:t>
            </w:r>
            <w:r>
              <w:t xml:space="preserve"> version of Java JDK</w:t>
            </w:r>
          </w:p>
          <w:p w:rsidR="008230AA" w:rsidRDefault="008230AA" w:rsidP="00245DCF"/>
        </w:tc>
        <w:tc>
          <w:tcPr>
            <w:tcW w:w="1849" w:type="dxa"/>
          </w:tcPr>
          <w:p w:rsidR="008230AA" w:rsidRDefault="008230AA" w:rsidP="00245DCF">
            <w:r>
              <w:t>JDK</w:t>
            </w:r>
          </w:p>
          <w:p w:rsidR="008230AA" w:rsidRDefault="008230AA" w:rsidP="00245DCF">
            <w:r>
              <w:t>http://openjdk.java</w:t>
            </w:r>
          </w:p>
          <w:p w:rsidR="008230AA" w:rsidRDefault="008230AA" w:rsidP="00245DCF">
            <w:r>
              <w:t>.net/install/index.h</w:t>
            </w:r>
          </w:p>
          <w:p w:rsidR="008230AA" w:rsidRDefault="008230AA" w:rsidP="00245DCF">
            <w:r>
              <w:t>tml (Linux)</w:t>
            </w:r>
          </w:p>
          <w:p w:rsidR="008230AA" w:rsidRDefault="008230AA" w:rsidP="00245DCF">
            <w:r>
              <w:t>https://java.com/e</w:t>
            </w:r>
          </w:p>
          <w:p w:rsidR="008230AA" w:rsidRDefault="008230AA" w:rsidP="00245DCF">
            <w:r>
              <w:t>n/download/</w:t>
            </w:r>
          </w:p>
          <w:p w:rsidR="008230AA" w:rsidRDefault="008230AA" w:rsidP="00245DCF">
            <w:r>
              <w:t>(Oracle binaries for</w:t>
            </w:r>
          </w:p>
          <w:p w:rsidR="008230AA" w:rsidRDefault="008230AA" w:rsidP="00245DCF">
            <w:r>
              <w:t>Windows, Mac)</w:t>
            </w:r>
          </w:p>
          <w:p w:rsidR="008230AA" w:rsidRDefault="008230AA" w:rsidP="00245DCF"/>
        </w:tc>
      </w:tr>
      <w:tr w:rsidR="008230AA" w:rsidTr="00245DCF">
        <w:tc>
          <w:tcPr>
            <w:tcW w:w="1848" w:type="dxa"/>
          </w:tcPr>
          <w:p w:rsidR="008230AA" w:rsidRDefault="008230AA" w:rsidP="00245DCF">
            <w:r>
              <w:t>JSP</w:t>
            </w:r>
          </w:p>
        </w:tc>
        <w:tc>
          <w:tcPr>
            <w:tcW w:w="1848" w:type="dxa"/>
          </w:tcPr>
          <w:p w:rsidR="008230AA" w:rsidRDefault="008230AA" w:rsidP="00245DCF">
            <w:r>
              <w:t>Apache Commons Taglib</w:t>
            </w:r>
          </w:p>
        </w:tc>
        <w:tc>
          <w:tcPr>
            <w:tcW w:w="1848" w:type="dxa"/>
          </w:tcPr>
          <w:p w:rsidR="008230AA" w:rsidRDefault="008230AA" w:rsidP="00245DCF">
            <w:r>
              <w:t>1.2.5</w:t>
            </w:r>
          </w:p>
        </w:tc>
        <w:tc>
          <w:tcPr>
            <w:tcW w:w="1849" w:type="dxa"/>
          </w:tcPr>
          <w:p w:rsidR="008230AA" w:rsidRDefault="008230AA" w:rsidP="00245DCF">
            <w:r>
              <w:t>Just place in</w:t>
            </w:r>
          </w:p>
          <w:p w:rsidR="008230AA" w:rsidRDefault="008230AA" w:rsidP="00245DCF">
            <w:r>
              <w:t>project’s WEB-INF</w:t>
            </w:r>
          </w:p>
          <w:p w:rsidR="008230AA" w:rsidRDefault="008230AA" w:rsidP="00245DCF">
            <w:r>
              <w:t>lib/ directory.</w:t>
            </w:r>
          </w:p>
          <w:p w:rsidR="008230AA" w:rsidRDefault="008230AA" w:rsidP="00245DCF">
            <w:r>
              <w:t>There are 4 .jar</w:t>
            </w:r>
          </w:p>
          <w:p w:rsidR="008230AA" w:rsidRDefault="008230AA" w:rsidP="00245DCF">
            <w:r>
              <w:t>files.</w:t>
            </w:r>
          </w:p>
          <w:p w:rsidR="008230AA" w:rsidRDefault="008230AA" w:rsidP="00245DCF"/>
        </w:tc>
        <w:tc>
          <w:tcPr>
            <w:tcW w:w="1849" w:type="dxa"/>
          </w:tcPr>
          <w:p w:rsidR="008230AA" w:rsidRDefault="008230AA" w:rsidP="00245DCF">
            <w:r>
              <w:t>http://tomcat.apac</w:t>
            </w:r>
          </w:p>
          <w:p w:rsidR="008230AA" w:rsidRDefault="008230AA" w:rsidP="00245DCF">
            <w:r>
              <w:t>he.org/download-t</w:t>
            </w:r>
          </w:p>
          <w:p w:rsidR="008230AA" w:rsidRDefault="008230AA" w:rsidP="00245DCF">
            <w:r>
              <w:t>aglibs.cgi#Standar</w:t>
            </w:r>
          </w:p>
          <w:p w:rsidR="008230AA" w:rsidRDefault="008230AA" w:rsidP="00245DCF">
            <w:r>
              <w:t>d-1.2.5</w:t>
            </w:r>
          </w:p>
          <w:p w:rsidR="008230AA" w:rsidRDefault="008230AA" w:rsidP="00245DCF"/>
        </w:tc>
      </w:tr>
      <w:tr w:rsidR="008230AA" w:rsidTr="00245DCF">
        <w:tc>
          <w:tcPr>
            <w:tcW w:w="1848" w:type="dxa"/>
          </w:tcPr>
          <w:p w:rsidR="008230AA" w:rsidRDefault="008230AA" w:rsidP="00245DCF">
            <w:r>
              <w:t>Data</w:t>
            </w:r>
          </w:p>
        </w:tc>
        <w:tc>
          <w:tcPr>
            <w:tcW w:w="1848" w:type="dxa"/>
          </w:tcPr>
          <w:p w:rsidR="008230AA" w:rsidRDefault="008230AA" w:rsidP="00245DCF">
            <w:r>
              <w:t>Hibernate</w:t>
            </w:r>
          </w:p>
        </w:tc>
        <w:tc>
          <w:tcPr>
            <w:tcW w:w="1848" w:type="dxa"/>
          </w:tcPr>
          <w:p w:rsidR="008230AA" w:rsidRDefault="008230AA" w:rsidP="00245DCF">
            <w:r>
              <w:t>4.3.11 NOTE: Will</w:t>
            </w:r>
          </w:p>
          <w:p w:rsidR="008230AA" w:rsidRDefault="008230AA" w:rsidP="00245DCF">
            <w:r>
              <w:t>upgrade to</w:t>
            </w:r>
          </w:p>
          <w:p w:rsidR="008230AA" w:rsidRDefault="008230AA" w:rsidP="00245DCF">
            <w:r>
              <w:t>5.12.1 for Part 3</w:t>
            </w:r>
          </w:p>
          <w:p w:rsidR="008230AA" w:rsidRDefault="008230AA" w:rsidP="00245DCF"/>
        </w:tc>
        <w:tc>
          <w:tcPr>
            <w:tcW w:w="1849" w:type="dxa"/>
          </w:tcPr>
          <w:p w:rsidR="008230AA" w:rsidRDefault="008230AA" w:rsidP="00245DCF">
            <w:r>
              <w:t>Place in</w:t>
            </w:r>
          </w:p>
          <w:p w:rsidR="008230AA" w:rsidRDefault="008230AA" w:rsidP="00245DCF">
            <w:r>
              <w:t>WEB-INF/lib/</w:t>
            </w:r>
          </w:p>
          <w:p w:rsidR="008230AA" w:rsidRDefault="008230AA" w:rsidP="00245DCF">
            <w:r>
              <w:t>directory. Include</w:t>
            </w:r>
          </w:p>
          <w:p w:rsidR="008230AA" w:rsidRDefault="008230AA" w:rsidP="00245DCF">
            <w:r>
              <w:t>C3P0.</w:t>
            </w:r>
          </w:p>
          <w:p w:rsidR="008230AA" w:rsidRDefault="008230AA" w:rsidP="00245DCF"/>
        </w:tc>
        <w:tc>
          <w:tcPr>
            <w:tcW w:w="1849" w:type="dxa"/>
          </w:tcPr>
          <w:p w:rsidR="008230AA" w:rsidRDefault="008230AA" w:rsidP="00245DCF">
            <w:r>
              <w:t>https://sourceforge</w:t>
            </w:r>
          </w:p>
          <w:p w:rsidR="008230AA" w:rsidRDefault="008230AA" w:rsidP="00245DCF">
            <w:r>
              <w:t>.net/projects/hiber</w:t>
            </w:r>
          </w:p>
          <w:p w:rsidR="008230AA" w:rsidRDefault="008230AA" w:rsidP="00245DCF">
            <w:r>
              <w:t>nate/files/hibernate</w:t>
            </w:r>
          </w:p>
          <w:p w:rsidR="008230AA" w:rsidRDefault="008230AA" w:rsidP="00245DCF">
            <w:r>
              <w:t>4/4.3.11.Final/</w:t>
            </w:r>
          </w:p>
          <w:p w:rsidR="008230AA" w:rsidRDefault="008230AA" w:rsidP="00245DCF"/>
        </w:tc>
      </w:tr>
    </w:tbl>
    <w:p w:rsidR="008230AA" w:rsidRDefault="008230AA" w:rsidP="008230AA"/>
    <w:p w:rsidR="008230AA" w:rsidRDefault="008230AA" w:rsidP="008230AA">
      <w:r>
        <w:t>Other Tools</w:t>
      </w:r>
    </w:p>
    <w:p w:rsidR="008230AA" w:rsidRDefault="008230AA" w:rsidP="008230AA">
      <w:r>
        <w:t>Here is a partial list of other tools that aren’t necessary but may help:</w:t>
      </w:r>
    </w:p>
    <w:p w:rsidR="008230AA" w:rsidRDefault="008230AA" w:rsidP="008230AA">
      <w:r>
        <w:t>● Putty (www.putty.org) for SSH (there’s also a newer variant, Kitty, that is good)</w:t>
      </w:r>
    </w:p>
    <w:p w:rsidR="008230AA" w:rsidRDefault="008230AA" w:rsidP="008230AA">
      <w:r>
        <w:t>● Jetty (embedded application server in Eclipse for testing/debugging servlets in the IDE)</w:t>
      </w:r>
    </w:p>
    <w:p w:rsidR="008230AA" w:rsidRDefault="008230AA" w:rsidP="008230AA">
      <w:r>
        <w:t>● MySQL Workbench ( dev.mysql.com ) - visualization and administration tools for MySQL</w:t>
      </w:r>
    </w:p>
    <w:p w:rsidR="008230AA" w:rsidRDefault="008230AA" w:rsidP="008230AA">
      <w:r>
        <w:t>● Notepad (LOL, just had to mention this basic one; can’t live without it!)</w:t>
      </w:r>
    </w:p>
    <w:p w:rsidR="008230AA" w:rsidRDefault="008230AA" w:rsidP="008230AA">
      <w:r>
        <w:t>● Github for code sharing; Eclipse has support for this; I will start a repository once we reach the next part</w:t>
      </w:r>
    </w:p>
    <w:p w:rsidR="008230AA" w:rsidRDefault="008230AA" w:rsidP="008230AA">
      <w:r>
        <w:t xml:space="preserve">● MS Visio (free from </w:t>
      </w:r>
      <w:r w:rsidRPr="00C75EB1">
        <w:rPr>
          <w:noProof/>
        </w:rPr>
        <w:t>dreamspark</w:t>
      </w:r>
      <w:r>
        <w:t xml:space="preserve"> ); for UML and logic / flow visuals</w:t>
      </w:r>
    </w:p>
    <w:p w:rsidR="008230AA" w:rsidRDefault="008230AA" w:rsidP="008230AA">
      <w:r>
        <w:t xml:space="preserve">● MS Project (free from </w:t>
      </w:r>
      <w:r w:rsidRPr="00C75EB1">
        <w:rPr>
          <w:noProof/>
        </w:rPr>
        <w:t>dreamspark</w:t>
      </w:r>
      <w:r>
        <w:t xml:space="preserve"> ); project plans and team tasks</w:t>
      </w:r>
    </w:p>
    <w:p w:rsidR="008230AA" w:rsidRDefault="008230AA" w:rsidP="008230AA"/>
    <w:p w:rsidR="008230AA" w:rsidRDefault="008230AA" w:rsidP="008230AA">
      <w:pPr>
        <w:jc w:val="center"/>
        <w:rPr>
          <w:b/>
          <w:bCs/>
          <w:sz w:val="28"/>
          <w:szCs w:val="28"/>
        </w:rPr>
      </w:pPr>
    </w:p>
    <w:p w:rsidR="008230AA" w:rsidRDefault="008230AA" w:rsidP="008230AA">
      <w:pPr>
        <w:pStyle w:val="Heading1"/>
      </w:pPr>
      <w:bookmarkStart w:id="4" w:name="_Toc497831645"/>
      <w:bookmarkStart w:id="5" w:name="_Toc497833097"/>
    </w:p>
    <w:p w:rsidR="008230AA" w:rsidRPr="00DE18EC" w:rsidRDefault="008230AA" w:rsidP="008230AA">
      <w:pPr>
        <w:pStyle w:val="Heading1"/>
      </w:pPr>
      <w:r w:rsidRPr="00DE18EC">
        <w:t>Project Structure</w:t>
      </w:r>
      <w:bookmarkEnd w:id="4"/>
      <w:bookmarkEnd w:id="5"/>
    </w:p>
    <w:p w:rsidR="008230AA" w:rsidRDefault="008230AA" w:rsidP="008230AA">
      <w:r>
        <w:t>Seedy Music Club</w:t>
      </w:r>
    </w:p>
    <w:p w:rsidR="008230AA" w:rsidRDefault="008230AA" w:rsidP="008230AA">
      <w:pPr>
        <w:pStyle w:val="ListParagraph"/>
        <w:numPr>
          <w:ilvl w:val="0"/>
          <w:numId w:val="4"/>
        </w:numPr>
      </w:pPr>
      <w:r>
        <w:t>Deployment Descriptor- contains context parameters, error pages, filter mappings, filters, listeners, references, servlet mappings, servlets and welcome pages</w:t>
      </w:r>
    </w:p>
    <w:p w:rsidR="008230AA" w:rsidRDefault="008230AA" w:rsidP="008230AA">
      <w:pPr>
        <w:pStyle w:val="ListParagraph"/>
        <w:numPr>
          <w:ilvl w:val="0"/>
          <w:numId w:val="4"/>
        </w:numPr>
      </w:pPr>
      <w:r>
        <w:t>JAX-WS Web Services</w:t>
      </w:r>
    </w:p>
    <w:p w:rsidR="008230AA" w:rsidRDefault="008230AA" w:rsidP="008230AA">
      <w:pPr>
        <w:pStyle w:val="ListParagraph"/>
        <w:numPr>
          <w:ilvl w:val="0"/>
          <w:numId w:val="4"/>
        </w:numPr>
      </w:pPr>
      <w:r>
        <w:t>Java resources</w:t>
      </w:r>
    </w:p>
    <w:p w:rsidR="008230AA" w:rsidRDefault="008230AA" w:rsidP="008230AA">
      <w:pPr>
        <w:pStyle w:val="ListParagraph"/>
        <w:numPr>
          <w:ilvl w:val="0"/>
          <w:numId w:val="5"/>
        </w:numPr>
      </w:pPr>
      <w:r>
        <w:t>Src</w:t>
      </w:r>
    </w:p>
    <w:p w:rsidR="008230AA" w:rsidRDefault="008230AA" w:rsidP="008230AA">
      <w:pPr>
        <w:pStyle w:val="ListParagraph"/>
        <w:numPr>
          <w:ilvl w:val="0"/>
          <w:numId w:val="6"/>
        </w:numPr>
      </w:pPr>
      <w:r>
        <w:t>Club.seedymusic.controller- a  collection of the controllers calling the web services</w:t>
      </w:r>
    </w:p>
    <w:p w:rsidR="008230AA" w:rsidRDefault="008230AA" w:rsidP="008230AA">
      <w:pPr>
        <w:pStyle w:val="ListParagraph"/>
        <w:numPr>
          <w:ilvl w:val="0"/>
          <w:numId w:val="7"/>
        </w:numPr>
      </w:pPr>
      <w:r>
        <w:t>AccountCreateControllerServlet- create an account for a new user in the database</w:t>
      </w:r>
    </w:p>
    <w:p w:rsidR="008230AA" w:rsidRDefault="008230AA" w:rsidP="008230AA">
      <w:pPr>
        <w:pStyle w:val="ListParagraph"/>
        <w:numPr>
          <w:ilvl w:val="0"/>
          <w:numId w:val="7"/>
        </w:numPr>
      </w:pPr>
      <w:r>
        <w:t>AccountDetailControllerServlet- compares login information with registration information of the user using ID</w:t>
      </w:r>
    </w:p>
    <w:p w:rsidR="008230AA" w:rsidRDefault="008230AA" w:rsidP="008230AA">
      <w:pPr>
        <w:pStyle w:val="ListParagraph"/>
        <w:numPr>
          <w:ilvl w:val="0"/>
          <w:numId w:val="7"/>
        </w:numPr>
      </w:pPr>
      <w:r>
        <w:t xml:space="preserve">AccountLoginControllerServlet- Verifies login information </w:t>
      </w:r>
    </w:p>
    <w:p w:rsidR="008230AA" w:rsidRDefault="008230AA" w:rsidP="008230AA">
      <w:pPr>
        <w:pStyle w:val="ListParagraph"/>
        <w:numPr>
          <w:ilvl w:val="0"/>
          <w:numId w:val="7"/>
        </w:numPr>
      </w:pPr>
      <w:r>
        <w:t>CatalogServlet.java- gets CDs information from the web service according to the request of the user</w:t>
      </w:r>
    </w:p>
    <w:p w:rsidR="008230AA" w:rsidRDefault="008230AA" w:rsidP="008230AA">
      <w:pPr>
        <w:pStyle w:val="ListParagraph"/>
        <w:numPr>
          <w:ilvl w:val="0"/>
          <w:numId w:val="7"/>
        </w:numPr>
      </w:pPr>
      <w:r>
        <w:t>CatalogViewModel.java- sends CD information to the view according to the user request through the session controller.</w:t>
      </w:r>
    </w:p>
    <w:p w:rsidR="008230AA" w:rsidRDefault="008230AA" w:rsidP="008230AA">
      <w:pPr>
        <w:pStyle w:val="ListParagraph"/>
        <w:numPr>
          <w:ilvl w:val="0"/>
          <w:numId w:val="7"/>
        </w:numPr>
      </w:pPr>
      <w:r>
        <w:t>OrderController.java- manages the shopping cart and payment information</w:t>
      </w:r>
    </w:p>
    <w:p w:rsidR="008230AA" w:rsidRDefault="008230AA" w:rsidP="008230AA">
      <w:pPr>
        <w:pStyle w:val="ListParagraph"/>
        <w:numPr>
          <w:ilvl w:val="0"/>
          <w:numId w:val="7"/>
        </w:numPr>
      </w:pPr>
      <w:r>
        <w:t>PaginationItem.java-</w:t>
      </w:r>
    </w:p>
    <w:p w:rsidR="008230AA" w:rsidRDefault="008230AA" w:rsidP="008230AA">
      <w:pPr>
        <w:pStyle w:val="ListParagraph"/>
        <w:numPr>
          <w:ilvl w:val="0"/>
          <w:numId w:val="7"/>
        </w:numPr>
      </w:pPr>
      <w:r>
        <w:t>SessionController.java</w:t>
      </w:r>
    </w:p>
    <w:p w:rsidR="008230AA" w:rsidRDefault="008230AA" w:rsidP="008230AA">
      <w:pPr>
        <w:pStyle w:val="ListParagraph"/>
        <w:numPr>
          <w:ilvl w:val="0"/>
          <w:numId w:val="6"/>
        </w:numPr>
      </w:pPr>
      <w:r>
        <w:t>Club.seedymusic.ecom</w:t>
      </w:r>
    </w:p>
    <w:p w:rsidR="008230AA" w:rsidRDefault="008230AA" w:rsidP="008230AA">
      <w:pPr>
        <w:pStyle w:val="ListParagraph"/>
        <w:numPr>
          <w:ilvl w:val="0"/>
          <w:numId w:val="8"/>
        </w:numPr>
      </w:pPr>
      <w:r>
        <w:t>shoppingCart.java- manages the shopping cart by allowing users to add and delete CDs and calculate orders and payment</w:t>
      </w:r>
    </w:p>
    <w:p w:rsidR="008230AA" w:rsidRDefault="008230AA" w:rsidP="008230AA">
      <w:pPr>
        <w:pStyle w:val="ListParagraph"/>
        <w:numPr>
          <w:ilvl w:val="0"/>
          <w:numId w:val="6"/>
        </w:numPr>
      </w:pPr>
      <w:r>
        <w:t>club.seedymusic.exceptions- throws exceptions when certain criteria are not met and informs the user</w:t>
      </w:r>
    </w:p>
    <w:p w:rsidR="008230AA" w:rsidRDefault="008230AA" w:rsidP="008230AA">
      <w:pPr>
        <w:pStyle w:val="ListParagraph"/>
        <w:numPr>
          <w:ilvl w:val="0"/>
          <w:numId w:val="9"/>
        </w:numPr>
      </w:pPr>
      <w:r>
        <w:t>FailedLoginException.java</w:t>
      </w:r>
    </w:p>
    <w:p w:rsidR="008230AA" w:rsidRDefault="008230AA" w:rsidP="008230AA">
      <w:pPr>
        <w:pStyle w:val="ListParagraph"/>
        <w:numPr>
          <w:ilvl w:val="0"/>
          <w:numId w:val="9"/>
        </w:numPr>
      </w:pPr>
      <w:r>
        <w:t>UserAlreadyExistsException.java</w:t>
      </w:r>
    </w:p>
    <w:p w:rsidR="008230AA" w:rsidRDefault="008230AA" w:rsidP="008230AA">
      <w:pPr>
        <w:pStyle w:val="ListParagraph"/>
        <w:numPr>
          <w:ilvl w:val="0"/>
          <w:numId w:val="9"/>
        </w:numPr>
      </w:pPr>
      <w:r>
        <w:t>UserDoesNotExistException.java</w:t>
      </w:r>
    </w:p>
    <w:p w:rsidR="008230AA" w:rsidRDefault="008230AA" w:rsidP="008230AA">
      <w:pPr>
        <w:pStyle w:val="ListParagraph"/>
        <w:numPr>
          <w:ilvl w:val="0"/>
          <w:numId w:val="6"/>
        </w:numPr>
      </w:pPr>
      <w:r>
        <w:t>Club.seedymusic.jpa.bean</w:t>
      </w:r>
    </w:p>
    <w:p w:rsidR="008230AA" w:rsidRDefault="008230AA" w:rsidP="008230AA">
      <w:pPr>
        <w:pStyle w:val="ListParagraph"/>
        <w:numPr>
          <w:ilvl w:val="0"/>
          <w:numId w:val="10"/>
        </w:numPr>
      </w:pPr>
      <w:r>
        <w:t>Account.java</w:t>
      </w:r>
    </w:p>
    <w:p w:rsidR="008230AA" w:rsidRDefault="008230AA" w:rsidP="008230AA">
      <w:pPr>
        <w:pStyle w:val="ListParagraph"/>
        <w:numPr>
          <w:ilvl w:val="0"/>
          <w:numId w:val="10"/>
        </w:numPr>
      </w:pPr>
      <w:r>
        <w:t>Cd.java</w:t>
      </w:r>
    </w:p>
    <w:p w:rsidR="008230AA" w:rsidRDefault="008230AA" w:rsidP="008230AA">
      <w:pPr>
        <w:pStyle w:val="ListParagraph"/>
        <w:numPr>
          <w:ilvl w:val="0"/>
          <w:numId w:val="10"/>
        </w:numPr>
      </w:pPr>
      <w:r>
        <w:t>Order.java</w:t>
      </w:r>
    </w:p>
    <w:p w:rsidR="008230AA" w:rsidRDefault="008230AA" w:rsidP="008230AA">
      <w:pPr>
        <w:pStyle w:val="ListParagraph"/>
        <w:numPr>
          <w:ilvl w:val="0"/>
          <w:numId w:val="10"/>
        </w:numPr>
      </w:pPr>
      <w:r>
        <w:t>OrderItem.java</w:t>
      </w:r>
    </w:p>
    <w:p w:rsidR="008230AA" w:rsidRDefault="008230AA" w:rsidP="008230AA">
      <w:pPr>
        <w:pStyle w:val="ListParagraph"/>
        <w:numPr>
          <w:ilvl w:val="0"/>
          <w:numId w:val="6"/>
        </w:numPr>
      </w:pPr>
      <w:r>
        <w:t>Club.seedymusic.jpa.dao</w:t>
      </w:r>
    </w:p>
    <w:p w:rsidR="008230AA" w:rsidRDefault="008230AA" w:rsidP="008230AA">
      <w:pPr>
        <w:pStyle w:val="ListParagraph"/>
        <w:numPr>
          <w:ilvl w:val="0"/>
          <w:numId w:val="11"/>
        </w:numPr>
      </w:pPr>
      <w:r>
        <w:t>AccountDAO.java</w:t>
      </w:r>
    </w:p>
    <w:p w:rsidR="008230AA" w:rsidRDefault="008230AA" w:rsidP="008230AA">
      <w:pPr>
        <w:pStyle w:val="ListParagraph"/>
        <w:numPr>
          <w:ilvl w:val="0"/>
          <w:numId w:val="11"/>
        </w:numPr>
      </w:pPr>
      <w:r>
        <w:t>CdDAO.java</w:t>
      </w:r>
    </w:p>
    <w:p w:rsidR="008230AA" w:rsidRDefault="008230AA" w:rsidP="008230AA">
      <w:pPr>
        <w:pStyle w:val="ListParagraph"/>
        <w:numPr>
          <w:ilvl w:val="0"/>
          <w:numId w:val="11"/>
        </w:numPr>
      </w:pPr>
      <w:r>
        <w:t>OrderDAO.java</w:t>
      </w:r>
    </w:p>
    <w:p w:rsidR="008230AA" w:rsidRDefault="008230AA" w:rsidP="008230AA">
      <w:pPr>
        <w:pStyle w:val="ListParagraph"/>
        <w:numPr>
          <w:ilvl w:val="0"/>
          <w:numId w:val="6"/>
        </w:numPr>
      </w:pPr>
      <w:r>
        <w:t>Club.seedymusic.jpa.OrderController</w:t>
      </w:r>
    </w:p>
    <w:p w:rsidR="008230AA" w:rsidRDefault="008230AA" w:rsidP="008230AA">
      <w:pPr>
        <w:pStyle w:val="ListParagraph"/>
        <w:numPr>
          <w:ilvl w:val="0"/>
          <w:numId w:val="12"/>
        </w:numPr>
      </w:pPr>
      <w:r>
        <w:t>OrderControllerServlet.java</w:t>
      </w:r>
    </w:p>
    <w:p w:rsidR="008230AA" w:rsidRDefault="008230AA" w:rsidP="008230AA">
      <w:pPr>
        <w:pStyle w:val="ListParagraph"/>
        <w:numPr>
          <w:ilvl w:val="0"/>
          <w:numId w:val="6"/>
        </w:numPr>
      </w:pPr>
      <w:r>
        <w:t>Club.seedymusic.test</w:t>
      </w:r>
    </w:p>
    <w:p w:rsidR="008230AA" w:rsidRDefault="008230AA" w:rsidP="008230AA">
      <w:pPr>
        <w:pStyle w:val="ListParagraph"/>
        <w:numPr>
          <w:ilvl w:val="0"/>
          <w:numId w:val="13"/>
        </w:numPr>
      </w:pPr>
      <w:r>
        <w:t>TestDAO.java</w:t>
      </w:r>
    </w:p>
    <w:p w:rsidR="008230AA" w:rsidRDefault="008230AA" w:rsidP="008230AA">
      <w:pPr>
        <w:pStyle w:val="ListParagraph"/>
        <w:numPr>
          <w:ilvl w:val="0"/>
          <w:numId w:val="13"/>
        </w:numPr>
      </w:pPr>
      <w:r>
        <w:t>TestDAOAccount.java</w:t>
      </w:r>
    </w:p>
    <w:p w:rsidR="008230AA" w:rsidRDefault="008230AA" w:rsidP="008230AA">
      <w:pPr>
        <w:pStyle w:val="ListParagraph"/>
        <w:numPr>
          <w:ilvl w:val="0"/>
          <w:numId w:val="13"/>
        </w:numPr>
      </w:pPr>
      <w:r>
        <w:t>TestDAOGet.java</w:t>
      </w:r>
    </w:p>
    <w:p w:rsidR="008230AA" w:rsidRDefault="008230AA" w:rsidP="008230AA">
      <w:pPr>
        <w:pStyle w:val="ListParagraph"/>
        <w:numPr>
          <w:ilvl w:val="0"/>
          <w:numId w:val="13"/>
        </w:numPr>
      </w:pPr>
      <w:r>
        <w:t>TestDAOList.java</w:t>
      </w:r>
    </w:p>
    <w:p w:rsidR="008230AA" w:rsidRDefault="008230AA" w:rsidP="008230AA">
      <w:pPr>
        <w:pStyle w:val="ListParagraph"/>
        <w:numPr>
          <w:ilvl w:val="0"/>
          <w:numId w:val="13"/>
        </w:numPr>
      </w:pPr>
      <w:r>
        <w:t>TestServlet.java</w:t>
      </w:r>
    </w:p>
    <w:p w:rsidR="008230AA" w:rsidRDefault="008230AA" w:rsidP="008230AA">
      <w:pPr>
        <w:pStyle w:val="ListParagraph"/>
        <w:numPr>
          <w:ilvl w:val="0"/>
          <w:numId w:val="6"/>
        </w:numPr>
      </w:pPr>
      <w:r>
        <w:lastRenderedPageBreak/>
        <w:t>Club.seedymusic.util</w:t>
      </w:r>
    </w:p>
    <w:p w:rsidR="008230AA" w:rsidRDefault="008230AA" w:rsidP="008230AA">
      <w:pPr>
        <w:pStyle w:val="ListParagraph"/>
        <w:numPr>
          <w:ilvl w:val="0"/>
          <w:numId w:val="14"/>
        </w:numPr>
      </w:pPr>
      <w:r>
        <w:t>ConfigurationManager.java</w:t>
      </w:r>
    </w:p>
    <w:p w:rsidR="008230AA" w:rsidRDefault="008230AA" w:rsidP="008230AA">
      <w:pPr>
        <w:pStyle w:val="ListParagraph"/>
        <w:numPr>
          <w:ilvl w:val="0"/>
          <w:numId w:val="6"/>
        </w:numPr>
      </w:pPr>
      <w:r>
        <w:t>Club.seedymusic.webservice</w:t>
      </w:r>
    </w:p>
    <w:p w:rsidR="008230AA" w:rsidRDefault="008230AA" w:rsidP="008230AA">
      <w:pPr>
        <w:pStyle w:val="ListParagraph"/>
        <w:numPr>
          <w:ilvl w:val="0"/>
          <w:numId w:val="15"/>
        </w:numPr>
      </w:pPr>
      <w:r>
        <w:t>CatalogServicce.java</w:t>
      </w:r>
    </w:p>
    <w:p w:rsidR="008230AA" w:rsidRDefault="008230AA" w:rsidP="008230AA">
      <w:pPr>
        <w:pStyle w:val="ListParagraph"/>
        <w:numPr>
          <w:ilvl w:val="0"/>
          <w:numId w:val="15"/>
        </w:numPr>
      </w:pPr>
      <w:r>
        <w:t>OrderWS.java</w:t>
      </w:r>
    </w:p>
    <w:p w:rsidR="008230AA" w:rsidRDefault="008230AA" w:rsidP="008230AA">
      <w:pPr>
        <w:pStyle w:val="ListParagraph"/>
        <w:numPr>
          <w:ilvl w:val="0"/>
          <w:numId w:val="15"/>
        </w:numPr>
      </w:pPr>
      <w:r>
        <w:t>UsernameNotFoundException.java</w:t>
      </w:r>
    </w:p>
    <w:p w:rsidR="008230AA" w:rsidRDefault="008230AA" w:rsidP="008230AA">
      <w:pPr>
        <w:pStyle w:val="ListParagraph"/>
        <w:numPr>
          <w:ilvl w:val="0"/>
          <w:numId w:val="6"/>
        </w:numPr>
      </w:pPr>
      <w:r>
        <w:t>Club.seedymusic.wrapper</w:t>
      </w:r>
    </w:p>
    <w:p w:rsidR="008230AA" w:rsidRDefault="008230AA" w:rsidP="008230AA">
      <w:pPr>
        <w:pStyle w:val="ListParagraph"/>
        <w:numPr>
          <w:ilvl w:val="0"/>
          <w:numId w:val="16"/>
        </w:numPr>
      </w:pPr>
      <w:r>
        <w:t>Dao.configurtioin.properties</w:t>
      </w:r>
    </w:p>
    <w:p w:rsidR="008230AA" w:rsidRDefault="008230AA" w:rsidP="008230AA">
      <w:pPr>
        <w:pStyle w:val="ListParagraph"/>
        <w:numPr>
          <w:ilvl w:val="0"/>
          <w:numId w:val="16"/>
        </w:numPr>
      </w:pPr>
      <w:r>
        <w:t>Hibernate.cfg.xml</w:t>
      </w:r>
    </w:p>
    <w:p w:rsidR="008230AA" w:rsidRDefault="008230AA" w:rsidP="008230AA">
      <w:pPr>
        <w:pStyle w:val="ListParagraph"/>
        <w:numPr>
          <w:ilvl w:val="0"/>
          <w:numId w:val="16"/>
        </w:numPr>
      </w:pPr>
      <w:r>
        <w:t>Hibernate.cfg.xml.example</w:t>
      </w:r>
    </w:p>
    <w:p w:rsidR="008230AA" w:rsidRDefault="008230AA" w:rsidP="008230AA">
      <w:pPr>
        <w:pStyle w:val="ListParagraph"/>
        <w:numPr>
          <w:ilvl w:val="0"/>
          <w:numId w:val="5"/>
        </w:numPr>
      </w:pPr>
      <w:r>
        <w:t>Libraries- contains the jar files that are needed in running this application in the following subfolders</w:t>
      </w:r>
    </w:p>
    <w:p w:rsidR="008230AA" w:rsidRDefault="008230AA" w:rsidP="008230AA">
      <w:pPr>
        <w:pStyle w:val="ListParagraph"/>
        <w:numPr>
          <w:ilvl w:val="0"/>
          <w:numId w:val="6"/>
        </w:numPr>
      </w:pPr>
      <w:r>
        <w:t>Apache Tomcat v8.5</w:t>
      </w:r>
    </w:p>
    <w:p w:rsidR="008230AA" w:rsidRDefault="008230AA" w:rsidP="008230AA">
      <w:pPr>
        <w:pStyle w:val="ListParagraph"/>
        <w:numPr>
          <w:ilvl w:val="0"/>
          <w:numId w:val="6"/>
        </w:numPr>
      </w:pPr>
      <w:r>
        <w:t>JRE System Library</w:t>
      </w:r>
    </w:p>
    <w:p w:rsidR="008230AA" w:rsidRPr="005730F8" w:rsidRDefault="008230AA" w:rsidP="008230AA">
      <w:pPr>
        <w:pStyle w:val="ListParagraph"/>
        <w:numPr>
          <w:ilvl w:val="0"/>
          <w:numId w:val="6"/>
        </w:numPr>
      </w:pPr>
      <w:r w:rsidRPr="005730F8">
        <w:t>Referenced Libraries</w:t>
      </w:r>
    </w:p>
    <w:p w:rsidR="008230AA" w:rsidRDefault="008230AA" w:rsidP="008230AA">
      <w:pPr>
        <w:pStyle w:val="ListParagraph"/>
        <w:numPr>
          <w:ilvl w:val="0"/>
          <w:numId w:val="6"/>
        </w:numPr>
      </w:pPr>
      <w:r>
        <w:t>Web App Libraries</w:t>
      </w:r>
    </w:p>
    <w:p w:rsidR="008230AA" w:rsidRDefault="008230AA" w:rsidP="008230AA">
      <w:pPr>
        <w:pStyle w:val="ListParagraph"/>
        <w:numPr>
          <w:ilvl w:val="0"/>
          <w:numId w:val="4"/>
        </w:numPr>
      </w:pPr>
      <w:r>
        <w:t>JavaScript Resources</w:t>
      </w:r>
    </w:p>
    <w:p w:rsidR="008230AA" w:rsidRDefault="008230AA" w:rsidP="008230AA">
      <w:pPr>
        <w:pStyle w:val="ListParagraph"/>
        <w:numPr>
          <w:ilvl w:val="0"/>
          <w:numId w:val="5"/>
        </w:numPr>
      </w:pPr>
      <w:r>
        <w:t>ECMAScript Built-In Library</w:t>
      </w:r>
    </w:p>
    <w:p w:rsidR="008230AA" w:rsidRDefault="008230AA" w:rsidP="008230AA">
      <w:pPr>
        <w:pStyle w:val="ListParagraph"/>
        <w:numPr>
          <w:ilvl w:val="0"/>
          <w:numId w:val="5"/>
        </w:numPr>
      </w:pPr>
      <w:r>
        <w:t>ECMA 3 Browser Support Library</w:t>
      </w:r>
    </w:p>
    <w:p w:rsidR="008230AA" w:rsidRDefault="008230AA" w:rsidP="008230AA">
      <w:pPr>
        <w:pStyle w:val="ListParagraph"/>
        <w:numPr>
          <w:ilvl w:val="0"/>
          <w:numId w:val="5"/>
        </w:numPr>
      </w:pPr>
      <w:r>
        <w:t>SeedyMusicClub</w:t>
      </w:r>
    </w:p>
    <w:p w:rsidR="008230AA" w:rsidRPr="005730F8" w:rsidRDefault="008230AA" w:rsidP="008230AA">
      <w:pPr>
        <w:pStyle w:val="ListParagraph"/>
        <w:numPr>
          <w:ilvl w:val="0"/>
          <w:numId w:val="4"/>
        </w:numPr>
      </w:pPr>
      <w:r w:rsidRPr="005730F8">
        <w:t>Referenced Libraries</w:t>
      </w:r>
    </w:p>
    <w:p w:rsidR="008230AA" w:rsidRDefault="008230AA" w:rsidP="008230AA">
      <w:pPr>
        <w:pStyle w:val="ListParagraph"/>
        <w:numPr>
          <w:ilvl w:val="0"/>
          <w:numId w:val="4"/>
        </w:numPr>
      </w:pPr>
      <w:r>
        <w:t>Docs</w:t>
      </w:r>
    </w:p>
    <w:p w:rsidR="008230AA" w:rsidRDefault="008230AA" w:rsidP="008230AA">
      <w:pPr>
        <w:pStyle w:val="ListParagraph"/>
        <w:numPr>
          <w:ilvl w:val="0"/>
          <w:numId w:val="17"/>
        </w:numPr>
      </w:pPr>
      <w:r>
        <w:t>CatalogWebServiceTests by Ahmad Traboulsi</w:t>
      </w:r>
    </w:p>
    <w:p w:rsidR="008230AA" w:rsidRDefault="008230AA" w:rsidP="008230AA">
      <w:pPr>
        <w:pStyle w:val="ListParagraph"/>
        <w:numPr>
          <w:ilvl w:val="0"/>
          <w:numId w:val="17"/>
        </w:numPr>
      </w:pPr>
      <w:r>
        <w:t>Design data layer by Karim Sultan</w:t>
      </w:r>
    </w:p>
    <w:p w:rsidR="008230AA" w:rsidRDefault="008230AA" w:rsidP="008230AA">
      <w:pPr>
        <w:pStyle w:val="ListParagraph"/>
        <w:numPr>
          <w:ilvl w:val="0"/>
          <w:numId w:val="17"/>
        </w:numPr>
      </w:pPr>
      <w:r>
        <w:t>Design use cases by Karim Sultan</w:t>
      </w:r>
    </w:p>
    <w:p w:rsidR="008230AA" w:rsidRDefault="008230AA" w:rsidP="008230AA">
      <w:pPr>
        <w:pStyle w:val="ListParagraph"/>
        <w:numPr>
          <w:ilvl w:val="0"/>
          <w:numId w:val="17"/>
        </w:numPr>
      </w:pPr>
      <w:r>
        <w:t>Genesis genre weightings by Karim Sultan</w:t>
      </w:r>
    </w:p>
    <w:p w:rsidR="008230AA" w:rsidRDefault="008230AA" w:rsidP="008230AA">
      <w:pPr>
        <w:pStyle w:val="ListParagraph"/>
        <w:numPr>
          <w:ilvl w:val="0"/>
          <w:numId w:val="17"/>
        </w:numPr>
      </w:pPr>
      <w:r>
        <w:t>Architecture by Karim Sultan</w:t>
      </w:r>
    </w:p>
    <w:p w:rsidR="008230AA" w:rsidRDefault="008230AA" w:rsidP="008230AA">
      <w:pPr>
        <w:pStyle w:val="ListParagraph"/>
        <w:numPr>
          <w:ilvl w:val="0"/>
          <w:numId w:val="17"/>
        </w:numPr>
      </w:pPr>
      <w:r>
        <w:t>Project cookbook by Karim Sultan</w:t>
      </w:r>
    </w:p>
    <w:p w:rsidR="008230AA" w:rsidRDefault="008230AA" w:rsidP="008230AA">
      <w:pPr>
        <w:pStyle w:val="ListParagraph"/>
        <w:numPr>
          <w:ilvl w:val="0"/>
          <w:numId w:val="17"/>
        </w:numPr>
      </w:pPr>
      <w:r>
        <w:t>Project software version by Karim Sultan</w:t>
      </w:r>
    </w:p>
    <w:p w:rsidR="008230AA" w:rsidRDefault="008230AA" w:rsidP="008230AA">
      <w:pPr>
        <w:pStyle w:val="ListParagraph"/>
        <w:numPr>
          <w:ilvl w:val="0"/>
          <w:numId w:val="4"/>
        </w:numPr>
      </w:pPr>
      <w:r>
        <w:t>Scripts</w:t>
      </w:r>
    </w:p>
    <w:p w:rsidR="008230AA" w:rsidRDefault="008230AA" w:rsidP="008230AA">
      <w:pPr>
        <w:pStyle w:val="ListParagraph"/>
        <w:numPr>
          <w:ilvl w:val="0"/>
          <w:numId w:val="18"/>
        </w:numPr>
      </w:pPr>
      <w:r>
        <w:t>Genesis contains assets, clean.bat, clean.sh, genesis.py, README.txt</w:t>
      </w:r>
    </w:p>
    <w:p w:rsidR="008230AA" w:rsidRDefault="008230AA" w:rsidP="008230AA">
      <w:pPr>
        <w:pStyle w:val="ListParagraph"/>
        <w:numPr>
          <w:ilvl w:val="0"/>
          <w:numId w:val="18"/>
        </w:numPr>
      </w:pPr>
      <w:r>
        <w:t>SQL- contains the script for creating an instance of the database; make_seedy_db.sql</w:t>
      </w:r>
    </w:p>
    <w:p w:rsidR="008230AA" w:rsidRDefault="008230AA" w:rsidP="008230AA">
      <w:pPr>
        <w:pStyle w:val="ListParagraph"/>
        <w:numPr>
          <w:ilvl w:val="0"/>
          <w:numId w:val="4"/>
        </w:numPr>
      </w:pPr>
      <w:r>
        <w:t>WebContent</w:t>
      </w:r>
    </w:p>
    <w:p w:rsidR="008230AA" w:rsidRDefault="008230AA" w:rsidP="008230AA">
      <w:pPr>
        <w:pStyle w:val="ListParagraph"/>
        <w:numPr>
          <w:ilvl w:val="0"/>
          <w:numId w:val="19"/>
        </w:numPr>
      </w:pPr>
      <w:r>
        <w:t>Assets</w:t>
      </w:r>
    </w:p>
    <w:p w:rsidR="008230AA" w:rsidRDefault="008230AA" w:rsidP="008230AA">
      <w:pPr>
        <w:pStyle w:val="ListParagraph"/>
        <w:numPr>
          <w:ilvl w:val="0"/>
          <w:numId w:val="20"/>
        </w:numPr>
      </w:pPr>
      <w:r>
        <w:t>Covers- cover pictures of the CDs</w:t>
      </w:r>
    </w:p>
    <w:p w:rsidR="008230AA" w:rsidRDefault="008230AA" w:rsidP="008230AA">
      <w:pPr>
        <w:pStyle w:val="ListParagraph"/>
        <w:numPr>
          <w:ilvl w:val="0"/>
          <w:numId w:val="20"/>
        </w:numPr>
      </w:pPr>
      <w:r>
        <w:rPr>
          <w:noProof/>
        </w:rPr>
        <w:t>CSS</w:t>
      </w:r>
      <w:r>
        <w:t xml:space="preserve">- </w:t>
      </w:r>
      <w:r>
        <w:rPr>
          <w:noProof/>
        </w:rPr>
        <w:t>CSS</w:t>
      </w:r>
      <w:r>
        <w:t xml:space="preserve"> file for styling the page; spash.css</w:t>
      </w:r>
    </w:p>
    <w:p w:rsidR="008230AA" w:rsidRDefault="008230AA" w:rsidP="008230AA">
      <w:pPr>
        <w:pStyle w:val="ListParagraph"/>
        <w:numPr>
          <w:ilvl w:val="0"/>
          <w:numId w:val="20"/>
        </w:numPr>
      </w:pPr>
      <w:r>
        <w:t>Images- images used in styling the page; background, icons, logo.</w:t>
      </w:r>
    </w:p>
    <w:p w:rsidR="008230AA" w:rsidRDefault="008230AA" w:rsidP="008230AA">
      <w:pPr>
        <w:pStyle w:val="ListParagraph"/>
        <w:numPr>
          <w:ilvl w:val="0"/>
          <w:numId w:val="20"/>
        </w:numPr>
      </w:pPr>
      <w:r>
        <w:t>Samples- audio samples of the CDs</w:t>
      </w:r>
    </w:p>
    <w:p w:rsidR="008230AA" w:rsidRDefault="008230AA" w:rsidP="008230AA">
      <w:pPr>
        <w:pStyle w:val="ListParagraph"/>
        <w:numPr>
          <w:ilvl w:val="0"/>
          <w:numId w:val="19"/>
        </w:numPr>
      </w:pPr>
      <w:r>
        <w:t>META-INF contains MANIFEST.MF</w:t>
      </w:r>
    </w:p>
    <w:p w:rsidR="008230AA" w:rsidRDefault="008230AA" w:rsidP="008230AA">
      <w:pPr>
        <w:pStyle w:val="ListParagraph"/>
        <w:numPr>
          <w:ilvl w:val="0"/>
          <w:numId w:val="19"/>
        </w:numPr>
      </w:pPr>
      <w:r>
        <w:t>Test – contains the .jsp files to display the results of the tests</w:t>
      </w:r>
    </w:p>
    <w:p w:rsidR="008230AA" w:rsidRDefault="008230AA" w:rsidP="008230AA">
      <w:pPr>
        <w:pStyle w:val="ListParagraph"/>
        <w:numPr>
          <w:ilvl w:val="0"/>
          <w:numId w:val="21"/>
        </w:numPr>
      </w:pPr>
      <w:r>
        <w:t>TestDAO.jsp</w:t>
      </w:r>
    </w:p>
    <w:p w:rsidR="008230AA" w:rsidRDefault="008230AA" w:rsidP="008230AA">
      <w:pPr>
        <w:pStyle w:val="ListParagraph"/>
        <w:numPr>
          <w:ilvl w:val="0"/>
          <w:numId w:val="21"/>
        </w:numPr>
      </w:pPr>
      <w:r>
        <w:t>TestDAOAccount.jsp</w:t>
      </w:r>
    </w:p>
    <w:p w:rsidR="008230AA" w:rsidRDefault="008230AA" w:rsidP="008230AA">
      <w:pPr>
        <w:pStyle w:val="ListParagraph"/>
        <w:numPr>
          <w:ilvl w:val="0"/>
          <w:numId w:val="21"/>
        </w:numPr>
      </w:pPr>
      <w:r>
        <w:t>TestDAOGet.jsp</w:t>
      </w:r>
    </w:p>
    <w:p w:rsidR="008230AA" w:rsidRDefault="008230AA" w:rsidP="008230AA">
      <w:pPr>
        <w:pStyle w:val="ListParagraph"/>
        <w:numPr>
          <w:ilvl w:val="0"/>
          <w:numId w:val="21"/>
        </w:numPr>
      </w:pPr>
      <w:r>
        <w:t>TestDAOList.jp</w:t>
      </w:r>
    </w:p>
    <w:p w:rsidR="008230AA" w:rsidRDefault="008230AA" w:rsidP="008230AA">
      <w:pPr>
        <w:pStyle w:val="ListParagraph"/>
        <w:numPr>
          <w:ilvl w:val="0"/>
          <w:numId w:val="21"/>
        </w:numPr>
      </w:pPr>
      <w:r>
        <w:t>Test.jsp</w:t>
      </w:r>
    </w:p>
    <w:p w:rsidR="008230AA" w:rsidRDefault="008230AA" w:rsidP="008230AA">
      <w:pPr>
        <w:pStyle w:val="ListParagraph"/>
        <w:numPr>
          <w:ilvl w:val="0"/>
          <w:numId w:val="22"/>
        </w:numPr>
        <w:ind w:left="1418"/>
      </w:pPr>
      <w:r>
        <w:t>WEB-INF- contains .jsp files the users use in interacting with the application</w:t>
      </w:r>
    </w:p>
    <w:p w:rsidR="008230AA" w:rsidRDefault="008230AA" w:rsidP="008230AA">
      <w:pPr>
        <w:pStyle w:val="ListParagraph"/>
        <w:numPr>
          <w:ilvl w:val="0"/>
          <w:numId w:val="23"/>
        </w:numPr>
      </w:pPr>
      <w:r>
        <w:t>Catalog.jsp</w:t>
      </w:r>
    </w:p>
    <w:p w:rsidR="008230AA" w:rsidRDefault="008230AA" w:rsidP="008230AA">
      <w:pPr>
        <w:pStyle w:val="ListParagraph"/>
        <w:numPr>
          <w:ilvl w:val="0"/>
          <w:numId w:val="23"/>
        </w:numPr>
      </w:pPr>
      <w:r>
        <w:t>confirmOrder.jsp</w:t>
      </w:r>
    </w:p>
    <w:p w:rsidR="008230AA" w:rsidRDefault="008230AA" w:rsidP="008230AA">
      <w:pPr>
        <w:pStyle w:val="ListParagraph"/>
        <w:numPr>
          <w:ilvl w:val="0"/>
          <w:numId w:val="23"/>
        </w:numPr>
      </w:pPr>
      <w:r>
        <w:t>index.jsp</w:t>
      </w:r>
    </w:p>
    <w:p w:rsidR="008230AA" w:rsidRDefault="008230AA" w:rsidP="008230AA">
      <w:pPr>
        <w:pStyle w:val="ListParagraph"/>
        <w:numPr>
          <w:ilvl w:val="0"/>
          <w:numId w:val="23"/>
        </w:numPr>
      </w:pPr>
      <w:r>
        <w:t>login.jsp</w:t>
      </w:r>
    </w:p>
    <w:p w:rsidR="008230AA" w:rsidRDefault="008230AA" w:rsidP="008230AA">
      <w:pPr>
        <w:pStyle w:val="ListParagraph"/>
        <w:numPr>
          <w:ilvl w:val="0"/>
          <w:numId w:val="23"/>
        </w:numPr>
      </w:pPr>
      <w:r>
        <w:lastRenderedPageBreak/>
        <w:t>loginfailure.jsp</w:t>
      </w:r>
    </w:p>
    <w:p w:rsidR="008230AA" w:rsidRDefault="008230AA" w:rsidP="008230AA">
      <w:pPr>
        <w:pStyle w:val="ListParagraph"/>
        <w:numPr>
          <w:ilvl w:val="0"/>
          <w:numId w:val="23"/>
        </w:numPr>
      </w:pPr>
      <w:r>
        <w:t>orderstatus.jsp</w:t>
      </w:r>
    </w:p>
    <w:p w:rsidR="008230AA" w:rsidRDefault="008230AA" w:rsidP="008230AA">
      <w:pPr>
        <w:pStyle w:val="ListParagraph"/>
        <w:numPr>
          <w:ilvl w:val="0"/>
          <w:numId w:val="23"/>
        </w:numPr>
      </w:pPr>
      <w:r>
        <w:t>register.jsp</w:t>
      </w:r>
    </w:p>
    <w:p w:rsidR="008230AA" w:rsidRDefault="008230AA" w:rsidP="008230AA">
      <w:pPr>
        <w:pStyle w:val="ListParagraph"/>
        <w:numPr>
          <w:ilvl w:val="0"/>
          <w:numId w:val="23"/>
        </w:numPr>
      </w:pPr>
      <w:r>
        <w:t>shoppingcart.jsp</w:t>
      </w:r>
    </w:p>
    <w:p w:rsidR="008230AA" w:rsidRDefault="008230AA" w:rsidP="008230AA">
      <w:pPr>
        <w:pStyle w:val="ListParagraph"/>
        <w:numPr>
          <w:ilvl w:val="0"/>
          <w:numId w:val="23"/>
        </w:numPr>
      </w:pPr>
      <w:r>
        <w:t>userrdoesnotexist.jsp</w:t>
      </w:r>
    </w:p>
    <w:p w:rsidR="008230AA" w:rsidRDefault="008230AA" w:rsidP="008230AA">
      <w:pPr>
        <w:pStyle w:val="ListParagraph"/>
        <w:numPr>
          <w:ilvl w:val="0"/>
          <w:numId w:val="22"/>
        </w:numPr>
        <w:ind w:left="1418"/>
      </w:pPr>
      <w:r>
        <w:t>classpath</w:t>
      </w:r>
    </w:p>
    <w:p w:rsidR="008230AA" w:rsidRDefault="008230AA" w:rsidP="008230AA"/>
    <w:p w:rsidR="008230AA" w:rsidRDefault="008230AA" w:rsidP="008230AA"/>
    <w:p w:rsidR="008230AA" w:rsidRDefault="008230AA" w:rsidP="008230AA">
      <w:pPr>
        <w:pStyle w:val="ListParagraph"/>
        <w:ind w:left="2160"/>
      </w:pPr>
    </w:p>
    <w:p w:rsidR="008230AA" w:rsidRDefault="008230AA" w:rsidP="008230AA">
      <w:pPr>
        <w:pStyle w:val="ListParagraph"/>
        <w:ind w:left="2160"/>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ListParagraph"/>
        <w:ind w:left="0"/>
        <w:jc w:val="center"/>
        <w:rPr>
          <w:b/>
          <w:bCs/>
          <w:color w:val="FF0000"/>
          <w:sz w:val="32"/>
          <w:szCs w:val="32"/>
        </w:rPr>
      </w:pPr>
    </w:p>
    <w:p w:rsidR="008230AA" w:rsidRDefault="008230AA" w:rsidP="008230AA">
      <w:pPr>
        <w:pStyle w:val="Heading1"/>
      </w:pPr>
      <w:bookmarkStart w:id="6" w:name="_Toc497831646"/>
      <w:bookmarkStart w:id="7" w:name="_Toc497833098"/>
    </w:p>
    <w:p w:rsidR="008230AA" w:rsidRPr="00BF35E9" w:rsidRDefault="008230AA" w:rsidP="008230AA">
      <w:pPr>
        <w:pStyle w:val="Heading1"/>
      </w:pPr>
      <w:r w:rsidRPr="00BF35E9">
        <w:t>Project Architecture</w:t>
      </w:r>
      <w:bookmarkEnd w:id="6"/>
      <w:bookmarkEnd w:id="7"/>
    </w:p>
    <w:p w:rsidR="008230AA" w:rsidRDefault="008230AA" w:rsidP="008230AA">
      <w:pPr>
        <w:pStyle w:val="ListParagraph"/>
        <w:ind w:left="0"/>
        <w:jc w:val="center"/>
        <w:rPr>
          <w:b/>
          <w:bCs/>
          <w:sz w:val="32"/>
          <w:szCs w:val="32"/>
        </w:rPr>
      </w:pPr>
    </w:p>
    <w:p w:rsidR="008230AA" w:rsidRDefault="008230AA" w:rsidP="008230AA">
      <w:pPr>
        <w:pStyle w:val="ListParagraph"/>
        <w:ind w:left="0"/>
        <w:rPr>
          <w:b/>
          <w:bCs/>
          <w:sz w:val="32"/>
          <w:szCs w:val="32"/>
        </w:rPr>
      </w:pPr>
      <w:r>
        <w:rPr>
          <w:noProof/>
          <w:lang w:val="en-GB" w:eastAsia="en-GB"/>
        </w:rPr>
        <w:drawing>
          <wp:inline distT="0" distB="0" distL="0" distR="0" wp14:anchorId="474EB330" wp14:editId="313D1ABF">
            <wp:extent cx="4200525" cy="4438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4200525" cy="4438650"/>
                    </a:xfrm>
                    <a:prstGeom prst="rect">
                      <a:avLst/>
                    </a:prstGeom>
                  </pic:spPr>
                </pic:pic>
              </a:graphicData>
            </a:graphic>
          </wp:inline>
        </w:drawing>
      </w: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Heading1"/>
      </w:pPr>
      <w:bookmarkStart w:id="8" w:name="_Toc497831647"/>
      <w:bookmarkStart w:id="9" w:name="_Toc497833099"/>
    </w:p>
    <w:p w:rsidR="008230AA" w:rsidRDefault="008230AA" w:rsidP="008230AA">
      <w:pPr>
        <w:pStyle w:val="Heading1"/>
      </w:pPr>
    </w:p>
    <w:p w:rsidR="008230AA" w:rsidRPr="005730F8" w:rsidRDefault="008230AA" w:rsidP="008230AA"/>
    <w:p w:rsidR="008230AA" w:rsidRDefault="008230AA" w:rsidP="008230AA">
      <w:pPr>
        <w:pStyle w:val="Heading1"/>
      </w:pPr>
    </w:p>
    <w:p w:rsidR="008230AA" w:rsidRDefault="008230AA" w:rsidP="008230AA">
      <w:pPr>
        <w:pStyle w:val="Heading1"/>
      </w:pPr>
      <w:r w:rsidRPr="00DE18EC">
        <w:t>DATABASE MODEL</w:t>
      </w:r>
      <w:bookmarkEnd w:id="8"/>
      <w:bookmarkEnd w:id="9"/>
    </w:p>
    <w:p w:rsidR="008230AA" w:rsidRDefault="008230AA" w:rsidP="008230AA">
      <w:pPr>
        <w:pStyle w:val="ListParagraph"/>
        <w:ind w:left="0"/>
      </w:pPr>
      <w:r>
        <w:t>The database application used for this project is MySQL and was accessed through hibernate.</w:t>
      </w:r>
      <w:r>
        <w:rPr>
          <w:noProof/>
          <w:lang w:val="en-GB" w:eastAsia="en-GB"/>
        </w:rPr>
        <w:drawing>
          <wp:inline distT="0" distB="0" distL="0" distR="0" wp14:anchorId="4703AFC4" wp14:editId="737AC1C6">
            <wp:extent cx="5018415" cy="74321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18405" cy="7432145"/>
                    </a:xfrm>
                    <a:prstGeom prst="rect">
                      <a:avLst/>
                    </a:prstGeom>
                    <a:noFill/>
                    <a:ln>
                      <a:noFill/>
                    </a:ln>
                  </pic:spPr>
                </pic:pic>
              </a:graphicData>
            </a:graphic>
          </wp:inline>
        </w:drawing>
      </w:r>
    </w:p>
    <w:p w:rsidR="008230AA" w:rsidRDefault="008230AA" w:rsidP="008230AA">
      <w:pPr>
        <w:pStyle w:val="ListParagraph"/>
        <w:ind w:left="2160"/>
        <w:rPr>
          <w:noProof/>
          <w:lang w:val="en-GB" w:eastAsia="en-GB"/>
        </w:rPr>
      </w:pPr>
    </w:p>
    <w:p w:rsidR="008230AA" w:rsidRDefault="008230AA" w:rsidP="008230AA">
      <w:pPr>
        <w:pStyle w:val="ListParagraph"/>
        <w:ind w:left="0"/>
        <w:rPr>
          <w:noProof/>
          <w:lang w:val="en-GB" w:eastAsia="en-GB"/>
        </w:rPr>
      </w:pPr>
    </w:p>
    <w:p w:rsidR="008230AA" w:rsidRDefault="008230AA" w:rsidP="008230AA">
      <w:pPr>
        <w:pStyle w:val="ListParagraph"/>
        <w:ind w:left="0"/>
        <w:rPr>
          <w:noProof/>
          <w:lang w:val="en-GB" w:eastAsia="en-GB"/>
        </w:rPr>
      </w:pPr>
      <w:r>
        <w:rPr>
          <w:noProof/>
          <w:lang w:val="en-GB" w:eastAsia="en-GB"/>
        </w:rPr>
        <w:lastRenderedPageBreak/>
        <w:t>Below is the schema for the database</w:t>
      </w:r>
    </w:p>
    <w:p w:rsidR="008230AA" w:rsidRDefault="008230AA" w:rsidP="008230AA">
      <w:pPr>
        <w:pStyle w:val="ListParagraph"/>
        <w:ind w:left="0"/>
        <w:rPr>
          <w:noProof/>
          <w:lang w:val="en-GB" w:eastAsia="en-GB"/>
        </w:rPr>
      </w:pPr>
    </w:p>
    <w:p w:rsidR="008230AA" w:rsidRDefault="008230AA" w:rsidP="008230AA">
      <w:pPr>
        <w:pStyle w:val="ListParagraph"/>
        <w:ind w:left="0"/>
        <w:rPr>
          <w:noProof/>
          <w:lang w:val="en-GB" w:eastAsia="en-GB"/>
        </w:rPr>
      </w:pPr>
      <w:r>
        <w:rPr>
          <w:noProof/>
          <w:lang w:val="en-GB" w:eastAsia="en-GB"/>
        </w:rPr>
        <w:drawing>
          <wp:inline distT="0" distB="0" distL="0" distR="0" wp14:anchorId="26D9C767" wp14:editId="0BC371A5">
            <wp:extent cx="4944110" cy="343408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44110" cy="3434080"/>
                    </a:xfrm>
                    <a:prstGeom prst="rect">
                      <a:avLst/>
                    </a:prstGeom>
                    <a:noFill/>
                    <a:ln>
                      <a:noFill/>
                    </a:ln>
                  </pic:spPr>
                </pic:pic>
              </a:graphicData>
            </a:graphic>
          </wp:inline>
        </w:drawing>
      </w:r>
    </w:p>
    <w:p w:rsidR="008230AA" w:rsidRDefault="008230AA" w:rsidP="008230AA">
      <w:pPr>
        <w:pStyle w:val="ListParagraph"/>
        <w:ind w:left="0"/>
        <w:rPr>
          <w:noProof/>
          <w:lang w:val="en-GB" w:eastAsia="en-GB"/>
        </w:rPr>
      </w:pPr>
    </w:p>
    <w:p w:rsidR="008230AA" w:rsidRDefault="008230AA" w:rsidP="008230AA">
      <w:pPr>
        <w:pStyle w:val="ListParagraph"/>
        <w:ind w:left="0"/>
        <w:rPr>
          <w:noProof/>
          <w:lang w:val="en-GB" w:eastAsia="en-GB"/>
        </w:rPr>
      </w:pPr>
    </w:p>
    <w:p w:rsidR="008230AA" w:rsidRDefault="008230AA" w:rsidP="008230AA">
      <w:pPr>
        <w:pStyle w:val="ListParagraph"/>
        <w:ind w:left="2160"/>
        <w:rPr>
          <w:noProof/>
          <w:lang w:val="en-GB" w:eastAsia="en-GB"/>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Default="008230AA" w:rsidP="008230AA">
      <w:pPr>
        <w:pStyle w:val="ListParagraph"/>
        <w:ind w:left="0"/>
        <w:jc w:val="center"/>
        <w:rPr>
          <w:b/>
          <w:bCs/>
          <w:sz w:val="36"/>
          <w:szCs w:val="36"/>
        </w:rPr>
      </w:pPr>
    </w:p>
    <w:p w:rsidR="008230AA" w:rsidRPr="00DE18EC" w:rsidRDefault="008230AA" w:rsidP="008230AA">
      <w:pPr>
        <w:pStyle w:val="Heading1"/>
      </w:pPr>
      <w:bookmarkStart w:id="10" w:name="_Toc497831648"/>
      <w:bookmarkStart w:id="11" w:name="_Toc497833100"/>
      <w:r w:rsidRPr="00DE18EC">
        <w:t>Use Case Diagram</w:t>
      </w:r>
      <w:bookmarkEnd w:id="10"/>
      <w:bookmarkEnd w:id="11"/>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r>
        <w:rPr>
          <w:noProof/>
          <w:lang w:val="en-GB" w:eastAsia="en-GB"/>
        </w:rPr>
        <w:drawing>
          <wp:inline distT="0" distB="0" distL="0" distR="0" wp14:anchorId="0237AC93" wp14:editId="2CE4475D">
            <wp:extent cx="5731510" cy="2688564"/>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688564"/>
                    </a:xfrm>
                    <a:prstGeom prst="rect">
                      <a:avLst/>
                    </a:prstGeom>
                    <a:noFill/>
                    <a:ln>
                      <a:noFill/>
                    </a:ln>
                  </pic:spPr>
                </pic:pic>
              </a:graphicData>
            </a:graphic>
          </wp:inline>
        </w:drawing>
      </w:r>
    </w:p>
    <w:p w:rsidR="008230AA" w:rsidRDefault="008230AA" w:rsidP="008230AA">
      <w:pPr>
        <w:pStyle w:val="ListParagraph"/>
        <w:ind w:left="0"/>
      </w:pPr>
      <w:r>
        <w:t>To browse the catalog</w:t>
      </w:r>
    </w:p>
    <w:p w:rsidR="008230AA" w:rsidRDefault="008230AA" w:rsidP="008230AA">
      <w:pPr>
        <w:pStyle w:val="ListParagraph"/>
        <w:ind w:left="0"/>
      </w:pPr>
    </w:p>
    <w:p w:rsidR="008230AA" w:rsidRDefault="008230AA" w:rsidP="008230AA">
      <w:pPr>
        <w:pStyle w:val="ListParagraph"/>
        <w:ind w:left="0"/>
      </w:pPr>
      <w:r>
        <w:rPr>
          <w:noProof/>
          <w:lang w:val="en-GB" w:eastAsia="en-GB"/>
        </w:rPr>
        <w:drawing>
          <wp:inline distT="0" distB="0" distL="0" distR="0" wp14:anchorId="6E03B500" wp14:editId="1F43ACF9">
            <wp:extent cx="5060950" cy="240284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60950" cy="2402840"/>
                    </a:xfrm>
                    <a:prstGeom prst="rect">
                      <a:avLst/>
                    </a:prstGeom>
                    <a:noFill/>
                    <a:ln>
                      <a:noFill/>
                    </a:ln>
                  </pic:spPr>
                </pic:pic>
              </a:graphicData>
            </a:graphic>
          </wp:inline>
        </w:drawing>
      </w:r>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p>
    <w:p w:rsidR="008230AA" w:rsidRDefault="008230AA" w:rsidP="008230AA">
      <w:pPr>
        <w:pStyle w:val="ListParagraph"/>
        <w:ind w:left="0"/>
      </w:pPr>
      <w:r>
        <w:rPr>
          <w:noProof/>
          <w:lang w:val="en-GB" w:eastAsia="en-GB"/>
        </w:rPr>
        <w:lastRenderedPageBreak/>
        <w:drawing>
          <wp:inline distT="0" distB="0" distL="0" distR="0" wp14:anchorId="09A11823" wp14:editId="0427B85B">
            <wp:extent cx="5731510" cy="3210503"/>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731510" cy="3210503"/>
                    </a:xfrm>
                    <a:prstGeom prst="rect">
                      <a:avLst/>
                    </a:prstGeom>
                  </pic:spPr>
                </pic:pic>
              </a:graphicData>
            </a:graphic>
          </wp:inline>
        </w:drawing>
      </w:r>
    </w:p>
    <w:p w:rsidR="008230AA" w:rsidRDefault="008230AA" w:rsidP="008230AA">
      <w:pPr>
        <w:pStyle w:val="ListParagraph"/>
        <w:ind w:left="0"/>
      </w:pPr>
    </w:p>
    <w:p w:rsidR="008230AA" w:rsidRDefault="008230AA" w:rsidP="008230AA">
      <w:pPr>
        <w:pStyle w:val="ListParagraph"/>
        <w:ind w:left="0"/>
      </w:pPr>
      <w:r>
        <w:rPr>
          <w:noProof/>
          <w:lang w:val="en-GB" w:eastAsia="en-GB"/>
        </w:rPr>
        <w:drawing>
          <wp:inline distT="0" distB="0" distL="0" distR="0" wp14:anchorId="69A40CE1" wp14:editId="558F0F72">
            <wp:extent cx="5731510" cy="3223974"/>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3223974"/>
                    </a:xfrm>
                    <a:prstGeom prst="rect">
                      <a:avLst/>
                    </a:prstGeom>
                  </pic:spPr>
                </pic:pic>
              </a:graphicData>
            </a:graphic>
          </wp:inline>
        </w:drawing>
      </w:r>
    </w:p>
    <w:p w:rsidR="008230AA" w:rsidRDefault="008230AA" w:rsidP="008230AA">
      <w:pPr>
        <w:pStyle w:val="ListParagraph"/>
        <w:ind w:left="0"/>
      </w:pPr>
    </w:p>
    <w:p w:rsidR="008230AA" w:rsidRDefault="008230AA" w:rsidP="008230AA">
      <w:pPr>
        <w:pStyle w:val="ListParagraph"/>
        <w:ind w:left="0"/>
      </w:pPr>
      <w:r>
        <w:t>To buy CD(s)</w:t>
      </w:r>
    </w:p>
    <w:p w:rsidR="008230AA" w:rsidRDefault="008230AA" w:rsidP="008230AA">
      <w:pPr>
        <w:pStyle w:val="ListParagraph"/>
        <w:ind w:left="0"/>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Default="008230AA" w:rsidP="008230AA">
      <w:pPr>
        <w:pStyle w:val="ListParagraph"/>
        <w:ind w:left="0"/>
        <w:jc w:val="center"/>
        <w:rPr>
          <w:b/>
          <w:bCs/>
          <w:sz w:val="32"/>
          <w:szCs w:val="32"/>
        </w:rPr>
      </w:pPr>
    </w:p>
    <w:p w:rsidR="008230AA" w:rsidRPr="00DE18EC" w:rsidRDefault="008230AA" w:rsidP="008230AA">
      <w:pPr>
        <w:pStyle w:val="Heading1"/>
      </w:pPr>
      <w:bookmarkStart w:id="12" w:name="_Toc497831649"/>
      <w:bookmarkStart w:id="13" w:name="_Toc497833101"/>
      <w:r w:rsidRPr="00DE18EC">
        <w:lastRenderedPageBreak/>
        <w:t>Testing</w:t>
      </w:r>
      <w:bookmarkEnd w:id="12"/>
      <w:bookmarkEnd w:id="13"/>
    </w:p>
    <w:p w:rsidR="008230AA" w:rsidRDefault="008230AA" w:rsidP="008230AA">
      <w:pPr>
        <w:pStyle w:val="ListParagraph"/>
        <w:ind w:left="0"/>
      </w:pPr>
    </w:p>
    <w:p w:rsidR="008230AA" w:rsidRPr="00574568" w:rsidRDefault="008230AA" w:rsidP="008230AA">
      <w:pPr>
        <w:pStyle w:val="ListParagraph"/>
        <w:ind w:left="0"/>
        <w:rPr>
          <w:b/>
          <w:bCs/>
          <w:sz w:val="28"/>
          <w:szCs w:val="28"/>
        </w:rPr>
      </w:pPr>
      <w:r w:rsidRPr="00574568">
        <w:rPr>
          <w:b/>
          <w:bCs/>
          <w:sz w:val="28"/>
          <w:szCs w:val="28"/>
        </w:rPr>
        <w:t>Test Case</w:t>
      </w:r>
    </w:p>
    <w:p w:rsidR="008230AA" w:rsidRPr="00DE18EC" w:rsidRDefault="008230AA" w:rsidP="008230AA">
      <w:pPr>
        <w:pStyle w:val="ListParagraph"/>
        <w:ind w:left="0"/>
        <w:rPr>
          <w:color w:val="FF0000"/>
        </w:rPr>
      </w:pPr>
    </w:p>
    <w:p w:rsidR="008230AA" w:rsidRDefault="008230AA" w:rsidP="008230AA">
      <w:pPr>
        <w:rPr>
          <w:b/>
          <w:bCs/>
          <w:lang w:val="en-GB"/>
        </w:rPr>
      </w:pPr>
      <w:r>
        <w:rPr>
          <w:b/>
          <w:bCs/>
          <w:lang w:val="en-GB"/>
        </w:rPr>
        <w:t>Test Case ID: Version 1.0</w:t>
      </w:r>
    </w:p>
    <w:p w:rsidR="008230AA" w:rsidRDefault="008230AA" w:rsidP="008230AA">
      <w:pPr>
        <w:rPr>
          <w:b/>
          <w:bCs/>
          <w:lang w:val="en-GB"/>
        </w:rPr>
      </w:pPr>
      <w:r>
        <w:rPr>
          <w:b/>
          <w:bCs/>
          <w:lang w:val="en-GB"/>
        </w:rPr>
        <w:t>Test Environment: Locally hosted browser</w:t>
      </w:r>
    </w:p>
    <w:p w:rsidR="008230AA" w:rsidRDefault="008230AA" w:rsidP="008230AA">
      <w:pPr>
        <w:rPr>
          <w:b/>
          <w:bCs/>
          <w:lang w:val="en-GB"/>
        </w:rPr>
      </w:pPr>
      <w:r>
        <w:rPr>
          <w:b/>
          <w:bCs/>
          <w:lang w:val="en-GB"/>
        </w:rPr>
        <w:t>Registration page test</w:t>
      </w:r>
    </w:p>
    <w:p w:rsidR="008230AA" w:rsidRDefault="008230AA" w:rsidP="008230AA">
      <w:pPr>
        <w:rPr>
          <w:lang w:val="en-GB"/>
        </w:rPr>
      </w:pPr>
      <w:r>
        <w:rPr>
          <w:lang w:val="en-GB"/>
        </w:rPr>
        <w:t>Test steps</w:t>
      </w:r>
    </w:p>
    <w:p w:rsidR="008230AA" w:rsidRDefault="008230AA" w:rsidP="008230AA">
      <w:pPr>
        <w:pStyle w:val="ListParagraph"/>
        <w:numPr>
          <w:ilvl w:val="0"/>
          <w:numId w:val="24"/>
        </w:numPr>
        <w:spacing w:after="200" w:line="276" w:lineRule="auto"/>
        <w:rPr>
          <w:lang w:val="en-GB"/>
        </w:rPr>
      </w:pPr>
      <w:r>
        <w:rPr>
          <w:lang w:val="en-GB"/>
        </w:rPr>
        <w:t>Navigate to seedy music club registration page</w:t>
      </w:r>
    </w:p>
    <w:p w:rsidR="008230AA" w:rsidRDefault="008230AA" w:rsidP="008230AA">
      <w:pPr>
        <w:pStyle w:val="ListParagraph"/>
        <w:numPr>
          <w:ilvl w:val="0"/>
          <w:numId w:val="24"/>
        </w:numPr>
        <w:spacing w:after="200" w:line="276" w:lineRule="auto"/>
        <w:rPr>
          <w:lang w:val="en-GB"/>
        </w:rPr>
      </w:pPr>
      <w:r>
        <w:rPr>
          <w:lang w:val="en-GB"/>
        </w:rPr>
        <w:t>Fill in the required information</w:t>
      </w:r>
    </w:p>
    <w:p w:rsidR="008230AA" w:rsidRDefault="008230AA" w:rsidP="008230AA">
      <w:pPr>
        <w:pStyle w:val="ListParagraph"/>
        <w:numPr>
          <w:ilvl w:val="0"/>
          <w:numId w:val="25"/>
        </w:numPr>
        <w:spacing w:after="200" w:line="276" w:lineRule="auto"/>
        <w:rPr>
          <w:lang w:val="en-GB"/>
        </w:rPr>
      </w:pPr>
      <w:r>
        <w:rPr>
          <w:lang w:val="en-GB"/>
        </w:rPr>
        <w:t>The email address must be valid i.e. contain “@” and “.com”.</w:t>
      </w:r>
    </w:p>
    <w:p w:rsidR="008230AA" w:rsidRDefault="008230AA" w:rsidP="008230AA">
      <w:pPr>
        <w:pStyle w:val="ListParagraph"/>
        <w:numPr>
          <w:ilvl w:val="0"/>
          <w:numId w:val="25"/>
        </w:numPr>
        <w:spacing w:after="200" w:line="276" w:lineRule="auto"/>
        <w:rPr>
          <w:lang w:val="en-GB"/>
        </w:rPr>
      </w:pPr>
      <w:r>
        <w:rPr>
          <w:lang w:val="en-GB"/>
        </w:rPr>
        <w:t>The passwords must match.</w:t>
      </w:r>
    </w:p>
    <w:p w:rsidR="008230AA" w:rsidRDefault="008230AA" w:rsidP="008230AA">
      <w:pPr>
        <w:pStyle w:val="ListParagraph"/>
        <w:numPr>
          <w:ilvl w:val="0"/>
          <w:numId w:val="24"/>
        </w:numPr>
        <w:spacing w:after="200" w:line="276" w:lineRule="auto"/>
        <w:rPr>
          <w:lang w:val="en-GB"/>
        </w:rPr>
      </w:pPr>
      <w:r>
        <w:rPr>
          <w:lang w:val="en-GB"/>
        </w:rPr>
        <w:t>Click submit</w:t>
      </w:r>
    </w:p>
    <w:p w:rsidR="008230AA" w:rsidRDefault="008230AA" w:rsidP="008230AA">
      <w:pPr>
        <w:rPr>
          <w:lang w:val="en-GB"/>
        </w:rPr>
      </w:pPr>
      <w:r>
        <w:rPr>
          <w:lang w:val="en-GB"/>
        </w:rPr>
        <w:t>Expected result: The page should redirect to the home page and automatically log in the user.</w:t>
      </w:r>
    </w:p>
    <w:p w:rsidR="008230AA" w:rsidRDefault="008230AA" w:rsidP="008230AA">
      <w:pPr>
        <w:rPr>
          <w:b/>
          <w:bCs/>
          <w:lang w:val="en-GB"/>
        </w:rPr>
      </w:pPr>
      <w:r>
        <w:rPr>
          <w:b/>
          <w:bCs/>
          <w:lang w:val="en-GB"/>
        </w:rPr>
        <w:t>Login testing</w:t>
      </w:r>
    </w:p>
    <w:p w:rsidR="008230AA" w:rsidRDefault="008230AA" w:rsidP="008230AA">
      <w:pPr>
        <w:rPr>
          <w:lang w:val="en-GB"/>
        </w:rPr>
      </w:pPr>
      <w:r>
        <w:rPr>
          <w:b/>
          <w:bCs/>
          <w:lang w:val="en-GB"/>
        </w:rPr>
        <w:t>Pre-condition</w:t>
      </w:r>
      <w:r>
        <w:rPr>
          <w:lang w:val="en-GB"/>
        </w:rPr>
        <w:t>- User is already registered on Seedy Music Club.</w:t>
      </w:r>
    </w:p>
    <w:p w:rsidR="008230AA" w:rsidRDefault="008230AA" w:rsidP="008230AA">
      <w:pPr>
        <w:rPr>
          <w:lang w:val="en-GB"/>
        </w:rPr>
      </w:pPr>
      <w:r>
        <w:rPr>
          <w:lang w:val="en-GB"/>
        </w:rPr>
        <w:t>Test steps</w:t>
      </w:r>
      <w:r>
        <w:rPr>
          <w:lang w:val="en-GB"/>
        </w:rPr>
        <w:tab/>
      </w:r>
    </w:p>
    <w:p w:rsidR="008230AA" w:rsidRDefault="008230AA" w:rsidP="008230AA">
      <w:pPr>
        <w:pStyle w:val="ListParagraph"/>
        <w:numPr>
          <w:ilvl w:val="0"/>
          <w:numId w:val="26"/>
        </w:numPr>
        <w:spacing w:after="200" w:line="276" w:lineRule="auto"/>
        <w:rPr>
          <w:lang w:val="en-GB"/>
        </w:rPr>
      </w:pPr>
      <w:r>
        <w:rPr>
          <w:lang w:val="en-GB"/>
        </w:rPr>
        <w:t>Navigate to seedy music club login page.</w:t>
      </w:r>
    </w:p>
    <w:p w:rsidR="008230AA" w:rsidRDefault="008230AA" w:rsidP="008230AA">
      <w:pPr>
        <w:pStyle w:val="ListParagraph"/>
        <w:numPr>
          <w:ilvl w:val="0"/>
          <w:numId w:val="26"/>
        </w:numPr>
        <w:spacing w:after="200" w:line="276" w:lineRule="auto"/>
        <w:rPr>
          <w:lang w:val="en-GB"/>
        </w:rPr>
      </w:pPr>
      <w:r>
        <w:rPr>
          <w:lang w:val="en-GB"/>
        </w:rPr>
        <w:t>Enter the email address of the registered user.</w:t>
      </w:r>
    </w:p>
    <w:p w:rsidR="008230AA" w:rsidRDefault="008230AA" w:rsidP="008230AA">
      <w:pPr>
        <w:pStyle w:val="ListParagraph"/>
        <w:numPr>
          <w:ilvl w:val="0"/>
          <w:numId w:val="26"/>
        </w:numPr>
        <w:spacing w:after="200" w:line="276" w:lineRule="auto"/>
        <w:rPr>
          <w:lang w:val="en-GB"/>
        </w:rPr>
      </w:pPr>
      <w:r>
        <w:rPr>
          <w:lang w:val="en-GB"/>
        </w:rPr>
        <w:t>Enter the password of the registered user.</w:t>
      </w:r>
    </w:p>
    <w:p w:rsidR="008230AA" w:rsidRDefault="008230AA" w:rsidP="008230AA">
      <w:pPr>
        <w:pStyle w:val="ListParagraph"/>
        <w:numPr>
          <w:ilvl w:val="0"/>
          <w:numId w:val="26"/>
        </w:numPr>
        <w:spacing w:after="200" w:line="276" w:lineRule="auto"/>
        <w:rPr>
          <w:lang w:val="en-GB"/>
        </w:rPr>
      </w:pPr>
      <w:r>
        <w:rPr>
          <w:lang w:val="en-GB"/>
        </w:rPr>
        <w:t>Click “Log In”.</w:t>
      </w:r>
    </w:p>
    <w:p w:rsidR="008230AA" w:rsidRDefault="008230AA" w:rsidP="008230AA">
      <w:pPr>
        <w:rPr>
          <w:lang w:val="en-GB"/>
        </w:rPr>
      </w:pPr>
      <w:r>
        <w:rPr>
          <w:lang w:val="en-GB"/>
        </w:rPr>
        <w:t>Expected Result- The page should redirect to the previous page.</w:t>
      </w:r>
    </w:p>
    <w:p w:rsidR="008230AA" w:rsidRDefault="008230AA" w:rsidP="008230AA">
      <w:pPr>
        <w:rPr>
          <w:b/>
          <w:bCs/>
          <w:lang w:val="en-GB"/>
        </w:rPr>
      </w:pPr>
      <w:r>
        <w:rPr>
          <w:b/>
          <w:bCs/>
          <w:lang w:val="en-GB"/>
        </w:rPr>
        <w:t>Browse Page testing</w:t>
      </w:r>
    </w:p>
    <w:p w:rsidR="008230AA" w:rsidRDefault="008230AA" w:rsidP="008230AA">
      <w:pPr>
        <w:rPr>
          <w:lang w:val="en-GB"/>
        </w:rPr>
      </w:pPr>
      <w:r>
        <w:rPr>
          <w:lang w:val="en-GB"/>
        </w:rPr>
        <w:t>Test steps</w:t>
      </w:r>
    </w:p>
    <w:p w:rsidR="008230AA" w:rsidRDefault="008230AA" w:rsidP="008230AA">
      <w:pPr>
        <w:pStyle w:val="ListParagraph"/>
        <w:numPr>
          <w:ilvl w:val="0"/>
          <w:numId w:val="27"/>
        </w:numPr>
        <w:spacing w:after="200" w:line="276" w:lineRule="auto"/>
        <w:rPr>
          <w:lang w:val="en-GB"/>
        </w:rPr>
      </w:pPr>
      <w:r>
        <w:rPr>
          <w:lang w:val="en-GB"/>
        </w:rPr>
        <w:t>Select a particular genre from the genre dropdown.</w:t>
      </w:r>
    </w:p>
    <w:p w:rsidR="008230AA" w:rsidRDefault="008230AA" w:rsidP="008230AA">
      <w:pPr>
        <w:rPr>
          <w:lang w:val="en-GB"/>
        </w:rPr>
      </w:pPr>
      <w:r>
        <w:rPr>
          <w:lang w:val="en-GB"/>
        </w:rPr>
        <w:t>OR</w:t>
      </w:r>
    </w:p>
    <w:p w:rsidR="008230AA" w:rsidRDefault="008230AA" w:rsidP="008230AA">
      <w:pPr>
        <w:pStyle w:val="ListParagraph"/>
        <w:numPr>
          <w:ilvl w:val="0"/>
          <w:numId w:val="27"/>
        </w:numPr>
        <w:spacing w:after="200" w:line="276" w:lineRule="auto"/>
        <w:rPr>
          <w:lang w:val="en-GB"/>
        </w:rPr>
      </w:pPr>
      <w:r>
        <w:rPr>
          <w:lang w:val="en-GB"/>
        </w:rPr>
        <w:t>Search for CDs according to name.</w:t>
      </w:r>
    </w:p>
    <w:p w:rsidR="008230AA" w:rsidRDefault="008230AA" w:rsidP="008230AA">
      <w:pPr>
        <w:pStyle w:val="ListParagraph"/>
        <w:rPr>
          <w:lang w:val="en-GB"/>
        </w:rPr>
      </w:pPr>
    </w:p>
    <w:p w:rsidR="008230AA" w:rsidRDefault="008230AA" w:rsidP="008230AA">
      <w:pPr>
        <w:rPr>
          <w:lang w:val="en-GB"/>
        </w:rPr>
      </w:pPr>
      <w:r>
        <w:rPr>
          <w:lang w:val="en-GB"/>
        </w:rPr>
        <w:t xml:space="preserve">Expected Result- The page should load samples of CDs from that category or CDs matching the name searched. Each CD should contain a cover, sample that can be played by the user, genre, band, price and a button that allows the </w:t>
      </w:r>
      <w:r>
        <w:rPr>
          <w:noProof/>
          <w:lang w:val="en-GB"/>
        </w:rPr>
        <w:t>user</w:t>
      </w:r>
      <w:r>
        <w:rPr>
          <w:lang w:val="en-GB"/>
        </w:rPr>
        <w:t xml:space="preserve"> to add to cart.</w:t>
      </w:r>
    </w:p>
    <w:p w:rsidR="008230AA" w:rsidRDefault="008230AA" w:rsidP="008230AA">
      <w:pPr>
        <w:rPr>
          <w:lang w:val="en-GB"/>
        </w:rPr>
      </w:pPr>
    </w:p>
    <w:p w:rsidR="008230AA" w:rsidRPr="00BB3236" w:rsidRDefault="008230AA" w:rsidP="008230AA">
      <w:pPr>
        <w:rPr>
          <w:lang w:val="en-GB"/>
        </w:rPr>
      </w:pPr>
    </w:p>
    <w:p w:rsidR="008230AA" w:rsidRPr="00BB3236" w:rsidRDefault="008230AA" w:rsidP="008230AA">
      <w:r>
        <w:rPr>
          <w:b/>
          <w:bCs/>
          <w:lang w:val="en-GB"/>
        </w:rPr>
        <w:lastRenderedPageBreak/>
        <w:t>Shopping cart Testing.</w:t>
      </w:r>
    </w:p>
    <w:p w:rsidR="008230AA" w:rsidRDefault="008230AA" w:rsidP="008230AA">
      <w:pPr>
        <w:rPr>
          <w:lang w:val="en-GB"/>
        </w:rPr>
      </w:pPr>
      <w:r>
        <w:rPr>
          <w:b/>
          <w:bCs/>
          <w:lang w:val="en-GB"/>
        </w:rPr>
        <w:t>Pre-condition</w:t>
      </w:r>
      <w:r>
        <w:rPr>
          <w:lang w:val="en-GB"/>
        </w:rPr>
        <w:t xml:space="preserve"> – User is already properly signed in.</w:t>
      </w:r>
    </w:p>
    <w:p w:rsidR="008230AA" w:rsidRDefault="008230AA" w:rsidP="008230AA">
      <w:pPr>
        <w:rPr>
          <w:lang w:val="en-GB"/>
        </w:rPr>
      </w:pPr>
      <w:r>
        <w:rPr>
          <w:lang w:val="en-GB"/>
        </w:rPr>
        <w:t>Test steps</w:t>
      </w:r>
    </w:p>
    <w:p w:rsidR="008230AA" w:rsidRDefault="008230AA" w:rsidP="008230AA">
      <w:pPr>
        <w:pStyle w:val="ListParagraph"/>
        <w:numPr>
          <w:ilvl w:val="0"/>
          <w:numId w:val="28"/>
        </w:numPr>
        <w:spacing w:after="200" w:line="276" w:lineRule="auto"/>
        <w:rPr>
          <w:lang w:val="en-GB"/>
        </w:rPr>
      </w:pPr>
      <w:r>
        <w:rPr>
          <w:lang w:val="en-GB"/>
        </w:rPr>
        <w:t>Navigate to browse page/ my music store.</w:t>
      </w:r>
    </w:p>
    <w:p w:rsidR="008230AA" w:rsidRDefault="008230AA" w:rsidP="008230AA">
      <w:pPr>
        <w:pStyle w:val="ListParagraph"/>
        <w:numPr>
          <w:ilvl w:val="0"/>
          <w:numId w:val="28"/>
        </w:numPr>
        <w:spacing w:after="200" w:line="276" w:lineRule="auto"/>
        <w:rPr>
          <w:lang w:val="en-GB"/>
        </w:rPr>
      </w:pPr>
      <w:r>
        <w:rPr>
          <w:lang w:val="en-GB"/>
        </w:rPr>
        <w:t>Add CD choice(s) to cart.</w:t>
      </w:r>
    </w:p>
    <w:p w:rsidR="008230AA" w:rsidRDefault="008230AA" w:rsidP="008230AA">
      <w:pPr>
        <w:rPr>
          <w:lang w:val="en-GB"/>
        </w:rPr>
      </w:pPr>
      <w:r>
        <w:rPr>
          <w:lang w:val="en-GB"/>
        </w:rPr>
        <w:t>Excepted Result- The page should redirect to the user personalized shopping cart containing the selected CD.</w:t>
      </w:r>
    </w:p>
    <w:p w:rsidR="008230AA" w:rsidRDefault="008230AA" w:rsidP="008230AA">
      <w:pPr>
        <w:rPr>
          <w:lang w:val="en-GB"/>
        </w:rPr>
      </w:pPr>
      <w:r>
        <w:rPr>
          <w:noProof/>
          <w:lang w:val="en-GB"/>
        </w:rPr>
        <w:t>The user</w:t>
      </w:r>
      <w:r>
        <w:rPr>
          <w:lang w:val="en-GB"/>
        </w:rPr>
        <w:t xml:space="preserve"> should have the option to either; continue browsing the CD lists and add more CDs to cart or checkout.</w:t>
      </w:r>
    </w:p>
    <w:p w:rsidR="008230AA" w:rsidRDefault="008230AA" w:rsidP="008230AA">
      <w:pPr>
        <w:rPr>
          <w:lang w:val="en-GB"/>
        </w:rPr>
      </w:pPr>
      <w:r>
        <w:rPr>
          <w:lang w:val="en-GB"/>
        </w:rPr>
        <w:t>The total price should increase according to the CDs selected.</w:t>
      </w:r>
    </w:p>
    <w:p w:rsidR="008230AA" w:rsidRDefault="008230AA" w:rsidP="008230AA">
      <w:pPr>
        <w:rPr>
          <w:lang w:val="en-GB"/>
        </w:rPr>
      </w:pPr>
      <w:r>
        <w:rPr>
          <w:noProof/>
          <w:lang w:val="en-GB"/>
        </w:rPr>
        <w:t>The user</w:t>
      </w:r>
      <w:r>
        <w:rPr>
          <w:lang w:val="en-GB"/>
        </w:rPr>
        <w:t xml:space="preserve"> should be able to delete CD from the cart and the total price should reflect the change.</w:t>
      </w:r>
    </w:p>
    <w:p w:rsidR="008230AA" w:rsidRDefault="008230AA" w:rsidP="008230AA">
      <w:pPr>
        <w:rPr>
          <w:b/>
          <w:bCs/>
          <w:lang w:val="en-GB"/>
        </w:rPr>
      </w:pPr>
      <w:r w:rsidRPr="005730F8">
        <w:rPr>
          <w:b/>
          <w:bCs/>
          <w:lang w:val="en-GB"/>
        </w:rPr>
        <w:t>Payment Platform Testing</w:t>
      </w:r>
    </w:p>
    <w:p w:rsidR="008230AA" w:rsidRDefault="008230AA" w:rsidP="008230AA">
      <w:pPr>
        <w:rPr>
          <w:lang w:val="en-GB"/>
        </w:rPr>
      </w:pPr>
      <w:r>
        <w:rPr>
          <w:b/>
          <w:bCs/>
          <w:lang w:val="en-GB"/>
        </w:rPr>
        <w:t xml:space="preserve">Pre-condition- </w:t>
      </w:r>
      <w:r w:rsidRPr="005730F8">
        <w:rPr>
          <w:lang w:val="en-GB"/>
        </w:rPr>
        <w:t xml:space="preserve">The user already has a selection of CD(s) in the shopping cart and is ready to </w:t>
      </w:r>
      <w:r w:rsidRPr="00C75EB1">
        <w:rPr>
          <w:noProof/>
          <w:lang w:val="en-GB"/>
        </w:rPr>
        <w:t>check</w:t>
      </w:r>
      <w:r w:rsidR="00C75EB1">
        <w:rPr>
          <w:noProof/>
          <w:lang w:val="en-GB"/>
        </w:rPr>
        <w:t xml:space="preserve"> </w:t>
      </w:r>
      <w:r w:rsidRPr="00C75EB1">
        <w:rPr>
          <w:noProof/>
          <w:lang w:val="en-GB"/>
        </w:rPr>
        <w:t>out</w:t>
      </w:r>
      <w:r>
        <w:rPr>
          <w:lang w:val="en-GB"/>
        </w:rPr>
        <w:t>.</w:t>
      </w:r>
    </w:p>
    <w:p w:rsidR="008230AA" w:rsidRDefault="008230AA" w:rsidP="008230AA">
      <w:pPr>
        <w:rPr>
          <w:lang w:val="en-GB"/>
        </w:rPr>
      </w:pPr>
      <w:r>
        <w:rPr>
          <w:lang w:val="en-GB"/>
        </w:rPr>
        <w:t>The user is already logged in.</w:t>
      </w:r>
    </w:p>
    <w:p w:rsidR="008230AA" w:rsidRDefault="008230AA" w:rsidP="008230AA">
      <w:pPr>
        <w:rPr>
          <w:lang w:val="en-GB"/>
        </w:rPr>
      </w:pPr>
      <w:r>
        <w:rPr>
          <w:lang w:val="en-GB"/>
        </w:rPr>
        <w:t>Test steps</w:t>
      </w:r>
    </w:p>
    <w:p w:rsidR="008230AA" w:rsidRDefault="00574568" w:rsidP="008230AA">
      <w:pPr>
        <w:pStyle w:val="ListParagraph"/>
        <w:numPr>
          <w:ilvl w:val="0"/>
          <w:numId w:val="29"/>
        </w:numPr>
        <w:rPr>
          <w:lang w:val="en-GB"/>
        </w:rPr>
      </w:pPr>
      <w:r>
        <w:rPr>
          <w:lang w:val="en-GB"/>
        </w:rPr>
        <w:t>The user checks out</w:t>
      </w:r>
    </w:p>
    <w:p w:rsidR="0072141E" w:rsidRDefault="0072141E" w:rsidP="008230AA">
      <w:pPr>
        <w:pStyle w:val="ListParagraph"/>
        <w:numPr>
          <w:ilvl w:val="0"/>
          <w:numId w:val="29"/>
        </w:numPr>
        <w:rPr>
          <w:lang w:val="en-GB"/>
        </w:rPr>
      </w:pPr>
      <w:r>
        <w:rPr>
          <w:lang w:val="en-GB"/>
        </w:rPr>
        <w:t>Enters credit card information</w:t>
      </w:r>
    </w:p>
    <w:p w:rsidR="009D203B" w:rsidRDefault="009D203B" w:rsidP="008230AA">
      <w:pPr>
        <w:pStyle w:val="ListParagraph"/>
        <w:numPr>
          <w:ilvl w:val="0"/>
          <w:numId w:val="29"/>
        </w:numPr>
        <w:rPr>
          <w:lang w:val="en-GB"/>
        </w:rPr>
      </w:pPr>
      <w:r>
        <w:rPr>
          <w:lang w:val="en-GB"/>
        </w:rPr>
        <w:t>Enters shipping address</w:t>
      </w:r>
    </w:p>
    <w:p w:rsidR="00F76BB5" w:rsidRDefault="00F76BB5" w:rsidP="00F57EAE">
      <w:pPr>
        <w:rPr>
          <w:lang w:val="en-GB"/>
        </w:rPr>
      </w:pPr>
      <w:r>
        <w:rPr>
          <w:lang w:val="en-GB"/>
        </w:rPr>
        <w:t>Expected result-</w:t>
      </w:r>
      <w:r w:rsidR="00F57EAE">
        <w:rPr>
          <w:lang w:val="en-GB"/>
        </w:rPr>
        <w:t xml:space="preserve"> The user should get a message confirming successful transaction.</w:t>
      </w:r>
    </w:p>
    <w:p w:rsidR="00E52349" w:rsidRPr="00F76BB5" w:rsidRDefault="00E52349" w:rsidP="00E52349">
      <w:pPr>
        <w:rPr>
          <w:lang w:val="en-GB"/>
        </w:rPr>
      </w:pPr>
      <w:r>
        <w:rPr>
          <w:lang w:val="en-GB"/>
        </w:rPr>
        <w:t>Note- The payment platform is hard coded to fail on every fifth transaction</w:t>
      </w:r>
      <w:bookmarkStart w:id="14" w:name="_GoBack"/>
      <w:bookmarkEnd w:id="14"/>
    </w:p>
    <w:p w:rsidR="008230AA" w:rsidRDefault="008230AA" w:rsidP="008230AA">
      <w:pPr>
        <w:rPr>
          <w:lang w:val="en-GB"/>
        </w:rPr>
      </w:pPr>
    </w:p>
    <w:p w:rsidR="008230AA" w:rsidRPr="00DE18EC" w:rsidRDefault="008230AA" w:rsidP="008230AA">
      <w:pPr>
        <w:pStyle w:val="ListParagraph"/>
        <w:ind w:left="0"/>
        <w:rPr>
          <w:color w:val="FF0000"/>
          <w:lang w:val="en-GB"/>
        </w:rPr>
      </w:pPr>
    </w:p>
    <w:p w:rsidR="008230AA" w:rsidRDefault="008230AA" w:rsidP="008230AA">
      <w:pPr>
        <w:pStyle w:val="ListParagraph"/>
        <w:ind w:left="0"/>
      </w:pPr>
    </w:p>
    <w:p w:rsidR="008230AA" w:rsidRDefault="008230AA" w:rsidP="008230AA"/>
    <w:p w:rsidR="008230AA" w:rsidRDefault="008230AA" w:rsidP="008230AA"/>
    <w:sectPr w:rsidR="008230A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572727"/>
    <w:multiLevelType w:val="hybridMultilevel"/>
    <w:tmpl w:val="66F648D6"/>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
    <w:nsid w:val="02B92EFC"/>
    <w:multiLevelType w:val="hybridMultilevel"/>
    <w:tmpl w:val="1962410E"/>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
    <w:nsid w:val="09290FA1"/>
    <w:multiLevelType w:val="hybridMultilevel"/>
    <w:tmpl w:val="7D28DA8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0DE426E0"/>
    <w:multiLevelType w:val="hybridMultilevel"/>
    <w:tmpl w:val="66F648D6"/>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4">
    <w:nsid w:val="0FBF5714"/>
    <w:multiLevelType w:val="hybridMultilevel"/>
    <w:tmpl w:val="0E2045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nsid w:val="13C0528E"/>
    <w:multiLevelType w:val="hybridMultilevel"/>
    <w:tmpl w:val="C45EF68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34C5EB7"/>
    <w:multiLevelType w:val="hybridMultilevel"/>
    <w:tmpl w:val="D3223E68"/>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7">
    <w:nsid w:val="25725147"/>
    <w:multiLevelType w:val="hybridMultilevel"/>
    <w:tmpl w:val="B468A47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nsid w:val="27970B11"/>
    <w:multiLevelType w:val="hybridMultilevel"/>
    <w:tmpl w:val="D07241F8"/>
    <w:lvl w:ilvl="0" w:tplc="EBDAACC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28347ABD"/>
    <w:multiLevelType w:val="hybridMultilevel"/>
    <w:tmpl w:val="052CB1C2"/>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0">
    <w:nsid w:val="2DA55A7D"/>
    <w:multiLevelType w:val="hybridMultilevel"/>
    <w:tmpl w:val="150243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nsid w:val="324B2BB2"/>
    <w:multiLevelType w:val="hybridMultilevel"/>
    <w:tmpl w:val="4BEAE7E4"/>
    <w:lvl w:ilvl="0" w:tplc="57908134">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2">
    <w:nsid w:val="370B60F3"/>
    <w:multiLevelType w:val="hybridMultilevel"/>
    <w:tmpl w:val="02D4B6FC"/>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3">
    <w:nsid w:val="3B1133DF"/>
    <w:multiLevelType w:val="hybridMultilevel"/>
    <w:tmpl w:val="0E20458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nsid w:val="4DD82B24"/>
    <w:multiLevelType w:val="hybridMultilevel"/>
    <w:tmpl w:val="FB5A7514"/>
    <w:lvl w:ilvl="0" w:tplc="839C9232">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nsid w:val="4E8C17C4"/>
    <w:multiLevelType w:val="hybridMultilevel"/>
    <w:tmpl w:val="F350FE8A"/>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16">
    <w:nsid w:val="54AB6EE4"/>
    <w:multiLevelType w:val="hybridMultilevel"/>
    <w:tmpl w:val="FF40CA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nsid w:val="5B1D3968"/>
    <w:multiLevelType w:val="hybridMultilevel"/>
    <w:tmpl w:val="74BCDDD2"/>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8">
    <w:nsid w:val="5B257624"/>
    <w:multiLevelType w:val="hybridMultilevel"/>
    <w:tmpl w:val="2D149F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9">
    <w:nsid w:val="5F39654B"/>
    <w:multiLevelType w:val="hybridMultilevel"/>
    <w:tmpl w:val="6958AAAA"/>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0">
    <w:nsid w:val="65181738"/>
    <w:multiLevelType w:val="hybridMultilevel"/>
    <w:tmpl w:val="F6EA368A"/>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1">
    <w:nsid w:val="662E4856"/>
    <w:multiLevelType w:val="hybridMultilevel"/>
    <w:tmpl w:val="301648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66C14F44"/>
    <w:multiLevelType w:val="hybridMultilevel"/>
    <w:tmpl w:val="55FC3D7E"/>
    <w:lvl w:ilvl="0" w:tplc="1F28AAA6">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3">
    <w:nsid w:val="6C387C5D"/>
    <w:multiLevelType w:val="hybridMultilevel"/>
    <w:tmpl w:val="02D4B6FC"/>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abstractNum w:abstractNumId="24">
    <w:nsid w:val="6E38256B"/>
    <w:multiLevelType w:val="hybridMultilevel"/>
    <w:tmpl w:val="D97872AC"/>
    <w:lvl w:ilvl="0" w:tplc="EE98DAD0">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5">
    <w:nsid w:val="6FB951BE"/>
    <w:multiLevelType w:val="hybridMultilevel"/>
    <w:tmpl w:val="70E8E960"/>
    <w:lvl w:ilvl="0" w:tplc="0809000D">
      <w:start w:val="1"/>
      <w:numFmt w:val="bullet"/>
      <w:lvlText w:val=""/>
      <w:lvlJc w:val="left"/>
      <w:pPr>
        <w:ind w:left="2138" w:hanging="360"/>
      </w:pPr>
      <w:rPr>
        <w:rFonts w:ascii="Wingdings" w:hAnsi="Wingdings" w:hint="default"/>
      </w:rPr>
    </w:lvl>
    <w:lvl w:ilvl="1" w:tplc="08090003" w:tentative="1">
      <w:start w:val="1"/>
      <w:numFmt w:val="bullet"/>
      <w:lvlText w:val="o"/>
      <w:lvlJc w:val="left"/>
      <w:pPr>
        <w:ind w:left="2858" w:hanging="360"/>
      </w:pPr>
      <w:rPr>
        <w:rFonts w:ascii="Courier New" w:hAnsi="Courier New" w:cs="Courier New" w:hint="default"/>
      </w:rPr>
    </w:lvl>
    <w:lvl w:ilvl="2" w:tplc="08090005" w:tentative="1">
      <w:start w:val="1"/>
      <w:numFmt w:val="bullet"/>
      <w:lvlText w:val=""/>
      <w:lvlJc w:val="left"/>
      <w:pPr>
        <w:ind w:left="3578" w:hanging="360"/>
      </w:pPr>
      <w:rPr>
        <w:rFonts w:ascii="Wingdings" w:hAnsi="Wingdings" w:hint="default"/>
      </w:rPr>
    </w:lvl>
    <w:lvl w:ilvl="3" w:tplc="08090001" w:tentative="1">
      <w:start w:val="1"/>
      <w:numFmt w:val="bullet"/>
      <w:lvlText w:val=""/>
      <w:lvlJc w:val="left"/>
      <w:pPr>
        <w:ind w:left="4298" w:hanging="360"/>
      </w:pPr>
      <w:rPr>
        <w:rFonts w:ascii="Symbol" w:hAnsi="Symbol" w:hint="default"/>
      </w:rPr>
    </w:lvl>
    <w:lvl w:ilvl="4" w:tplc="08090003" w:tentative="1">
      <w:start w:val="1"/>
      <w:numFmt w:val="bullet"/>
      <w:lvlText w:val="o"/>
      <w:lvlJc w:val="left"/>
      <w:pPr>
        <w:ind w:left="5018" w:hanging="360"/>
      </w:pPr>
      <w:rPr>
        <w:rFonts w:ascii="Courier New" w:hAnsi="Courier New" w:cs="Courier New" w:hint="default"/>
      </w:rPr>
    </w:lvl>
    <w:lvl w:ilvl="5" w:tplc="08090005" w:tentative="1">
      <w:start w:val="1"/>
      <w:numFmt w:val="bullet"/>
      <w:lvlText w:val=""/>
      <w:lvlJc w:val="left"/>
      <w:pPr>
        <w:ind w:left="5738" w:hanging="360"/>
      </w:pPr>
      <w:rPr>
        <w:rFonts w:ascii="Wingdings" w:hAnsi="Wingdings" w:hint="default"/>
      </w:rPr>
    </w:lvl>
    <w:lvl w:ilvl="6" w:tplc="08090001" w:tentative="1">
      <w:start w:val="1"/>
      <w:numFmt w:val="bullet"/>
      <w:lvlText w:val=""/>
      <w:lvlJc w:val="left"/>
      <w:pPr>
        <w:ind w:left="6458" w:hanging="360"/>
      </w:pPr>
      <w:rPr>
        <w:rFonts w:ascii="Symbol" w:hAnsi="Symbol" w:hint="default"/>
      </w:rPr>
    </w:lvl>
    <w:lvl w:ilvl="7" w:tplc="08090003" w:tentative="1">
      <w:start w:val="1"/>
      <w:numFmt w:val="bullet"/>
      <w:lvlText w:val="o"/>
      <w:lvlJc w:val="left"/>
      <w:pPr>
        <w:ind w:left="7178" w:hanging="360"/>
      </w:pPr>
      <w:rPr>
        <w:rFonts w:ascii="Courier New" w:hAnsi="Courier New" w:cs="Courier New" w:hint="default"/>
      </w:rPr>
    </w:lvl>
    <w:lvl w:ilvl="8" w:tplc="08090005" w:tentative="1">
      <w:start w:val="1"/>
      <w:numFmt w:val="bullet"/>
      <w:lvlText w:val=""/>
      <w:lvlJc w:val="left"/>
      <w:pPr>
        <w:ind w:left="7898" w:hanging="360"/>
      </w:pPr>
      <w:rPr>
        <w:rFonts w:ascii="Wingdings" w:hAnsi="Wingdings" w:hint="default"/>
      </w:rPr>
    </w:lvl>
  </w:abstractNum>
  <w:abstractNum w:abstractNumId="26">
    <w:nsid w:val="793E1047"/>
    <w:multiLevelType w:val="hybridMultilevel"/>
    <w:tmpl w:val="59520BAC"/>
    <w:lvl w:ilvl="0" w:tplc="0809000D">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7">
    <w:nsid w:val="7D504839"/>
    <w:multiLevelType w:val="hybridMultilevel"/>
    <w:tmpl w:val="108C20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EAD07B8"/>
    <w:multiLevelType w:val="hybridMultilevel"/>
    <w:tmpl w:val="1962410E"/>
    <w:lvl w:ilvl="0" w:tplc="0809001B">
      <w:start w:val="1"/>
      <w:numFmt w:val="lowerRoman"/>
      <w:lvlText w:val="%1."/>
      <w:lvlJc w:val="right"/>
      <w:pPr>
        <w:ind w:left="2880" w:hanging="360"/>
      </w:pPr>
    </w:lvl>
    <w:lvl w:ilvl="1" w:tplc="08090019" w:tentative="1">
      <w:start w:val="1"/>
      <w:numFmt w:val="lowerLetter"/>
      <w:lvlText w:val="%2."/>
      <w:lvlJc w:val="left"/>
      <w:pPr>
        <w:ind w:left="3600" w:hanging="360"/>
      </w:pPr>
    </w:lvl>
    <w:lvl w:ilvl="2" w:tplc="0809001B" w:tentative="1">
      <w:start w:val="1"/>
      <w:numFmt w:val="lowerRoman"/>
      <w:lvlText w:val="%3."/>
      <w:lvlJc w:val="right"/>
      <w:pPr>
        <w:ind w:left="4320" w:hanging="180"/>
      </w:pPr>
    </w:lvl>
    <w:lvl w:ilvl="3" w:tplc="0809000F" w:tentative="1">
      <w:start w:val="1"/>
      <w:numFmt w:val="decimal"/>
      <w:lvlText w:val="%4."/>
      <w:lvlJc w:val="left"/>
      <w:pPr>
        <w:ind w:left="5040" w:hanging="360"/>
      </w:pPr>
    </w:lvl>
    <w:lvl w:ilvl="4" w:tplc="08090019" w:tentative="1">
      <w:start w:val="1"/>
      <w:numFmt w:val="lowerLetter"/>
      <w:lvlText w:val="%5."/>
      <w:lvlJc w:val="left"/>
      <w:pPr>
        <w:ind w:left="5760" w:hanging="360"/>
      </w:pPr>
    </w:lvl>
    <w:lvl w:ilvl="5" w:tplc="0809001B" w:tentative="1">
      <w:start w:val="1"/>
      <w:numFmt w:val="lowerRoman"/>
      <w:lvlText w:val="%6."/>
      <w:lvlJc w:val="right"/>
      <w:pPr>
        <w:ind w:left="6480" w:hanging="180"/>
      </w:pPr>
    </w:lvl>
    <w:lvl w:ilvl="6" w:tplc="0809000F" w:tentative="1">
      <w:start w:val="1"/>
      <w:numFmt w:val="decimal"/>
      <w:lvlText w:val="%7."/>
      <w:lvlJc w:val="left"/>
      <w:pPr>
        <w:ind w:left="7200" w:hanging="360"/>
      </w:pPr>
    </w:lvl>
    <w:lvl w:ilvl="7" w:tplc="08090019" w:tentative="1">
      <w:start w:val="1"/>
      <w:numFmt w:val="lowerLetter"/>
      <w:lvlText w:val="%8."/>
      <w:lvlJc w:val="left"/>
      <w:pPr>
        <w:ind w:left="7920" w:hanging="360"/>
      </w:pPr>
    </w:lvl>
    <w:lvl w:ilvl="8" w:tplc="0809001B" w:tentative="1">
      <w:start w:val="1"/>
      <w:numFmt w:val="lowerRoman"/>
      <w:lvlText w:val="%9."/>
      <w:lvlJc w:val="right"/>
      <w:pPr>
        <w:ind w:left="8640" w:hanging="180"/>
      </w:pPr>
    </w:lvl>
  </w:abstractNum>
  <w:num w:numId="1">
    <w:abstractNumId w:val="21"/>
  </w:num>
  <w:num w:numId="2">
    <w:abstractNumId w:val="4"/>
  </w:num>
  <w:num w:numId="3">
    <w:abstractNumId w:val="13"/>
  </w:num>
  <w:num w:numId="4">
    <w:abstractNumId w:val="5"/>
  </w:num>
  <w:num w:numId="5">
    <w:abstractNumId w:val="10"/>
  </w:num>
  <w:num w:numId="6">
    <w:abstractNumId w:val="17"/>
  </w:num>
  <w:num w:numId="7">
    <w:abstractNumId w:val="6"/>
  </w:num>
  <w:num w:numId="8">
    <w:abstractNumId w:val="1"/>
  </w:num>
  <w:num w:numId="9">
    <w:abstractNumId w:val="28"/>
  </w:num>
  <w:num w:numId="10">
    <w:abstractNumId w:val="19"/>
  </w:num>
  <w:num w:numId="11">
    <w:abstractNumId w:val="15"/>
  </w:num>
  <w:num w:numId="12">
    <w:abstractNumId w:val="3"/>
  </w:num>
  <w:num w:numId="13">
    <w:abstractNumId w:val="0"/>
  </w:num>
  <w:num w:numId="14">
    <w:abstractNumId w:val="23"/>
  </w:num>
  <w:num w:numId="15">
    <w:abstractNumId w:val="12"/>
  </w:num>
  <w:num w:numId="16">
    <w:abstractNumId w:val="9"/>
  </w:num>
  <w:num w:numId="17">
    <w:abstractNumId w:val="2"/>
  </w:num>
  <w:num w:numId="18">
    <w:abstractNumId w:val="16"/>
  </w:num>
  <w:num w:numId="19">
    <w:abstractNumId w:val="7"/>
  </w:num>
  <w:num w:numId="20">
    <w:abstractNumId w:val="20"/>
  </w:num>
  <w:num w:numId="21">
    <w:abstractNumId w:val="26"/>
  </w:num>
  <w:num w:numId="22">
    <w:abstractNumId w:val="27"/>
  </w:num>
  <w:num w:numId="23">
    <w:abstractNumId w:val="25"/>
  </w:num>
  <w:num w:numId="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num>
  <w:num w:numId="2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E1MTGwtDS0tDS3sDBW0lEKTi0uzszPAykwqgUAMbfDRywAAAA="/>
  </w:docVars>
  <w:rsids>
    <w:rsidRoot w:val="008230AA"/>
    <w:rsid w:val="000841FD"/>
    <w:rsid w:val="001A42F6"/>
    <w:rsid w:val="00574568"/>
    <w:rsid w:val="0072141E"/>
    <w:rsid w:val="008230AA"/>
    <w:rsid w:val="009D203B"/>
    <w:rsid w:val="00C75EB1"/>
    <w:rsid w:val="00E52349"/>
    <w:rsid w:val="00F57EAE"/>
    <w:rsid w:val="00F76BB5"/>
    <w:rsid w:val="00FA202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0AA"/>
    <w:rPr>
      <w:lang w:val="en-US"/>
    </w:rPr>
  </w:style>
  <w:style w:type="paragraph" w:styleId="Heading1">
    <w:name w:val="heading 1"/>
    <w:basedOn w:val="Normal"/>
    <w:next w:val="Normal"/>
    <w:link w:val="Heading1Char"/>
    <w:uiPriority w:val="9"/>
    <w:qFormat/>
    <w:rsid w:val="008230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30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8230AA"/>
    <w:pPr>
      <w:keepNext/>
      <w:keepLines/>
      <w:spacing w:after="60"/>
    </w:pPr>
    <w:rPr>
      <w:rFonts w:ascii="Arial" w:eastAsia="Arial" w:hAnsi="Arial" w:cs="Arial"/>
      <w:color w:val="000000"/>
      <w:sz w:val="52"/>
      <w:szCs w:val="52"/>
      <w:lang w:val="en-GB" w:eastAsia="en-GB"/>
    </w:rPr>
  </w:style>
  <w:style w:type="character" w:customStyle="1" w:styleId="TitleChar">
    <w:name w:val="Title Char"/>
    <w:basedOn w:val="DefaultParagraphFont"/>
    <w:link w:val="Title"/>
    <w:rsid w:val="008230AA"/>
    <w:rPr>
      <w:rFonts w:ascii="Arial" w:eastAsia="Arial" w:hAnsi="Arial" w:cs="Arial"/>
      <w:color w:val="000000"/>
      <w:sz w:val="52"/>
      <w:szCs w:val="52"/>
      <w:lang w:eastAsia="en-GB"/>
    </w:rPr>
  </w:style>
  <w:style w:type="character" w:customStyle="1" w:styleId="Heading1Char">
    <w:name w:val="Heading 1 Char"/>
    <w:basedOn w:val="DefaultParagraphFont"/>
    <w:link w:val="Heading1"/>
    <w:uiPriority w:val="9"/>
    <w:rsid w:val="008230AA"/>
    <w:rPr>
      <w:rFonts w:asciiTheme="majorHAnsi" w:eastAsiaTheme="majorEastAsia" w:hAnsiTheme="majorHAnsi" w:cstheme="majorBidi"/>
      <w:b/>
      <w:bCs/>
      <w:color w:val="365F91" w:themeColor="accent1" w:themeShade="BF"/>
      <w:sz w:val="28"/>
      <w:szCs w:val="28"/>
      <w:lang w:val="en-US"/>
    </w:rPr>
  </w:style>
  <w:style w:type="paragraph" w:styleId="TOCHeading">
    <w:name w:val="TOC Heading"/>
    <w:basedOn w:val="Heading1"/>
    <w:next w:val="Normal"/>
    <w:uiPriority w:val="39"/>
    <w:semiHidden/>
    <w:unhideWhenUsed/>
    <w:qFormat/>
    <w:rsid w:val="008230AA"/>
    <w:pPr>
      <w:outlineLvl w:val="9"/>
    </w:pPr>
    <w:rPr>
      <w:lang w:eastAsia="ja-JP"/>
    </w:rPr>
  </w:style>
  <w:style w:type="paragraph" w:styleId="TOC1">
    <w:name w:val="toc 1"/>
    <w:basedOn w:val="Normal"/>
    <w:next w:val="Normal"/>
    <w:autoRedefine/>
    <w:uiPriority w:val="39"/>
    <w:unhideWhenUsed/>
    <w:qFormat/>
    <w:rsid w:val="008230AA"/>
    <w:pPr>
      <w:spacing w:after="100"/>
    </w:pPr>
  </w:style>
  <w:style w:type="character" w:styleId="Hyperlink">
    <w:name w:val="Hyperlink"/>
    <w:basedOn w:val="DefaultParagraphFont"/>
    <w:uiPriority w:val="99"/>
    <w:unhideWhenUsed/>
    <w:rsid w:val="008230AA"/>
    <w:rPr>
      <w:color w:val="0000FF" w:themeColor="hyperlink"/>
      <w:u w:val="single"/>
    </w:rPr>
  </w:style>
  <w:style w:type="paragraph" w:styleId="ListParagraph">
    <w:name w:val="List Paragraph"/>
    <w:basedOn w:val="Normal"/>
    <w:uiPriority w:val="34"/>
    <w:qFormat/>
    <w:rsid w:val="008230AA"/>
    <w:pPr>
      <w:spacing w:after="0" w:line="240" w:lineRule="auto"/>
      <w:ind w:left="720"/>
      <w:contextualSpacing/>
    </w:pPr>
  </w:style>
  <w:style w:type="paragraph" w:styleId="BalloonText">
    <w:name w:val="Balloon Text"/>
    <w:basedOn w:val="Normal"/>
    <w:link w:val="BalloonTextChar"/>
    <w:uiPriority w:val="99"/>
    <w:semiHidden/>
    <w:unhideWhenUsed/>
    <w:rsid w:val="008230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0AA"/>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0AA"/>
    <w:rPr>
      <w:lang w:val="en-US"/>
    </w:rPr>
  </w:style>
  <w:style w:type="paragraph" w:styleId="Heading1">
    <w:name w:val="heading 1"/>
    <w:basedOn w:val="Normal"/>
    <w:next w:val="Normal"/>
    <w:link w:val="Heading1Char"/>
    <w:uiPriority w:val="9"/>
    <w:qFormat/>
    <w:rsid w:val="008230A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30A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qFormat/>
    <w:rsid w:val="008230AA"/>
    <w:pPr>
      <w:keepNext/>
      <w:keepLines/>
      <w:spacing w:after="60"/>
    </w:pPr>
    <w:rPr>
      <w:rFonts w:ascii="Arial" w:eastAsia="Arial" w:hAnsi="Arial" w:cs="Arial"/>
      <w:color w:val="000000"/>
      <w:sz w:val="52"/>
      <w:szCs w:val="52"/>
      <w:lang w:val="en-GB" w:eastAsia="en-GB"/>
    </w:rPr>
  </w:style>
  <w:style w:type="character" w:customStyle="1" w:styleId="TitleChar">
    <w:name w:val="Title Char"/>
    <w:basedOn w:val="DefaultParagraphFont"/>
    <w:link w:val="Title"/>
    <w:rsid w:val="008230AA"/>
    <w:rPr>
      <w:rFonts w:ascii="Arial" w:eastAsia="Arial" w:hAnsi="Arial" w:cs="Arial"/>
      <w:color w:val="000000"/>
      <w:sz w:val="52"/>
      <w:szCs w:val="52"/>
      <w:lang w:eastAsia="en-GB"/>
    </w:rPr>
  </w:style>
  <w:style w:type="character" w:customStyle="1" w:styleId="Heading1Char">
    <w:name w:val="Heading 1 Char"/>
    <w:basedOn w:val="DefaultParagraphFont"/>
    <w:link w:val="Heading1"/>
    <w:uiPriority w:val="9"/>
    <w:rsid w:val="008230AA"/>
    <w:rPr>
      <w:rFonts w:asciiTheme="majorHAnsi" w:eastAsiaTheme="majorEastAsia" w:hAnsiTheme="majorHAnsi" w:cstheme="majorBidi"/>
      <w:b/>
      <w:bCs/>
      <w:color w:val="365F91" w:themeColor="accent1" w:themeShade="BF"/>
      <w:sz w:val="28"/>
      <w:szCs w:val="28"/>
      <w:lang w:val="en-US"/>
    </w:rPr>
  </w:style>
  <w:style w:type="paragraph" w:styleId="TOCHeading">
    <w:name w:val="TOC Heading"/>
    <w:basedOn w:val="Heading1"/>
    <w:next w:val="Normal"/>
    <w:uiPriority w:val="39"/>
    <w:semiHidden/>
    <w:unhideWhenUsed/>
    <w:qFormat/>
    <w:rsid w:val="008230AA"/>
    <w:pPr>
      <w:outlineLvl w:val="9"/>
    </w:pPr>
    <w:rPr>
      <w:lang w:eastAsia="ja-JP"/>
    </w:rPr>
  </w:style>
  <w:style w:type="paragraph" w:styleId="TOC1">
    <w:name w:val="toc 1"/>
    <w:basedOn w:val="Normal"/>
    <w:next w:val="Normal"/>
    <w:autoRedefine/>
    <w:uiPriority w:val="39"/>
    <w:unhideWhenUsed/>
    <w:qFormat/>
    <w:rsid w:val="008230AA"/>
    <w:pPr>
      <w:spacing w:after="100"/>
    </w:pPr>
  </w:style>
  <w:style w:type="character" w:styleId="Hyperlink">
    <w:name w:val="Hyperlink"/>
    <w:basedOn w:val="DefaultParagraphFont"/>
    <w:uiPriority w:val="99"/>
    <w:unhideWhenUsed/>
    <w:rsid w:val="008230AA"/>
    <w:rPr>
      <w:color w:val="0000FF" w:themeColor="hyperlink"/>
      <w:u w:val="single"/>
    </w:rPr>
  </w:style>
  <w:style w:type="paragraph" w:styleId="ListParagraph">
    <w:name w:val="List Paragraph"/>
    <w:basedOn w:val="Normal"/>
    <w:uiPriority w:val="34"/>
    <w:qFormat/>
    <w:rsid w:val="008230AA"/>
    <w:pPr>
      <w:spacing w:after="0" w:line="240" w:lineRule="auto"/>
      <w:ind w:left="720"/>
      <w:contextualSpacing/>
    </w:pPr>
  </w:style>
  <w:style w:type="paragraph" w:styleId="BalloonText">
    <w:name w:val="Balloon Text"/>
    <w:basedOn w:val="Normal"/>
    <w:link w:val="BalloonTextChar"/>
    <w:uiPriority w:val="99"/>
    <w:semiHidden/>
    <w:unhideWhenUsed/>
    <w:rsid w:val="008230A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0AA"/>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emf"/><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emf"/><Relationship Id="rId4" Type="http://schemas.openxmlformats.org/officeDocument/2006/relationships/settings" Target="settings.xml"/><Relationship Id="rId9" Type="http://schemas.openxmlformats.org/officeDocument/2006/relationships/image" Target="media/image4.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6</Pages>
  <Words>1658</Words>
  <Characters>945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KAN SANNI</dc:creator>
  <cp:lastModifiedBy>LEKAN SANNI</cp:lastModifiedBy>
  <cp:revision>9</cp:revision>
  <dcterms:created xsi:type="dcterms:W3CDTF">2017-11-07T16:01:00Z</dcterms:created>
  <dcterms:modified xsi:type="dcterms:W3CDTF">2017-11-07T16:38:00Z</dcterms:modified>
</cp:coreProperties>
</file>